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30B04" w14:textId="77777777" w:rsidR="00DC3F85" w:rsidRDefault="00BE7572" w:rsidP="00BB1C37">
      <w:pPr>
        <w:jc w:val="center"/>
      </w:pPr>
      <w:r>
        <w:br/>
      </w:r>
      <w:r>
        <w:br/>
      </w:r>
      <w:r>
        <w:br/>
      </w:r>
      <w:r>
        <w:br/>
      </w:r>
      <w:r>
        <w:br/>
      </w:r>
    </w:p>
    <w:p w14:paraId="42DA5F30" w14:textId="77777777" w:rsidR="00DC3F85" w:rsidRDefault="000A6E65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9972413" wp14:editId="264FC35F">
                <wp:simplePos x="0" y="0"/>
                <wp:positionH relativeFrom="column">
                  <wp:posOffset>295910</wp:posOffset>
                </wp:positionH>
                <wp:positionV relativeFrom="paragraph">
                  <wp:posOffset>1949450</wp:posOffset>
                </wp:positionV>
                <wp:extent cx="6565265" cy="5603240"/>
                <wp:effectExtent l="0" t="0" r="0" b="10160"/>
                <wp:wrapThrough wrapText="bothSides">
                  <wp:wrapPolygon edited="0">
                    <wp:start x="0" y="0"/>
                    <wp:lineTo x="0" y="4602"/>
                    <wp:lineTo x="4429" y="4700"/>
                    <wp:lineTo x="4429" y="21541"/>
                    <wp:lineTo x="21393" y="21541"/>
                    <wp:lineTo x="21477" y="98"/>
                    <wp:lineTo x="4262" y="0"/>
                    <wp:lineTo x="0" y="0"/>
                  </wp:wrapPolygon>
                </wp:wrapThrough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65265" cy="5603240"/>
                          <a:chOff x="0" y="0"/>
                          <a:chExt cx="6565265" cy="560443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0" cy="1186180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1307465" y="10158"/>
                            <a:ext cx="5257800" cy="5594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CFD6C9" w14:textId="77777777" w:rsidR="005A1E7E" w:rsidRPr="000A6E65" w:rsidRDefault="001A37FC" w:rsidP="005A1E7E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S</w:t>
                              </w:r>
                              <w:r w:rsidR="007C54D6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tandard</w:t>
                              </w:r>
                              <w:r w:rsidR="005A1E7E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 xml:space="preserve"> 1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.</w:t>
                              </w:r>
                              <w:r w:rsidRPr="000A6E65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="005A1E7E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Demonstrates competency in a variety of motor skills and movement patterns.</w:t>
                              </w:r>
                            </w:p>
                            <w:p w14:paraId="5E6FBBBA" w14:textId="77777777" w:rsidR="000A6E65" w:rsidRPr="000A6E65" w:rsidRDefault="001A37FC" w:rsidP="000A6E65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Outcome</w:t>
                              </w:r>
                              <w:r w:rsidR="000A6E65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 xml:space="preserve"> M13.6-8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 xml:space="preserve">. 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>Strikes with a mature overarm pattern in a non-dynamic environment for net/wall games such as volleyball, handball, badminton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>,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 xml:space="preserve"> or tennis (6); Strikes with a mature overarm pattern in a dynamic environment for net/wall games such as volleyball, handball, badminton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>,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 xml:space="preserve"> or tennis (7); Strikes with a mature overarm pattern in a modified game for net/wall games such as volleyball, handball, badminton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>,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 xml:space="preserve"> or tennis (8).</w:t>
                              </w:r>
                            </w:p>
                            <w:p w14:paraId="7F81BF2F" w14:textId="77777777" w:rsidR="005A1E7E" w:rsidRPr="000A6E65" w:rsidRDefault="005A1E7E" w:rsidP="005A1E7E">
                              <w:pPr>
                                <w:rPr>
                                  <w:rFonts w:ascii="Arial" w:hAnsi="Arial" w:cs="Arial"/>
                                  <w:sz w:val="10"/>
                                  <w:szCs w:val="10"/>
                                </w:rPr>
                              </w:pPr>
                            </w:p>
                            <w:p w14:paraId="2F906E81" w14:textId="77777777" w:rsidR="005A1E7E" w:rsidRPr="000A6E65" w:rsidRDefault="005A1E7E" w:rsidP="005A1E7E">
                              <w:pPr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Standard 2.</w:t>
                              </w:r>
                              <w:r w:rsidRPr="000A6E65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Applies knowledge of concepts, principles, strategies and tactics related to movement and performance.</w:t>
                              </w:r>
                            </w:p>
                            <w:p w14:paraId="52EC0B3A" w14:textId="77777777" w:rsidR="005A1E7E" w:rsidRPr="000A6E65" w:rsidRDefault="005A1E7E" w:rsidP="000A6E65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Outcome</w:t>
                              </w:r>
                              <w:r w:rsidR="000A6E65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 xml:space="preserve"> M8.6-8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 xml:space="preserve">. 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>Reduces offensive options for opponents by returning to mid-court position (6); Selects offensive shot based on opponent’s location (hit where opponent is not) (7); Varies placement, force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>,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2"/>
                                </w:rPr>
                                <w:t xml:space="preserve"> and timing of return to prevent anticipation by opponent (8).</w:t>
                              </w:r>
                            </w:p>
                            <w:p w14:paraId="44778B09" w14:textId="77777777" w:rsidR="005A1E7E" w:rsidRPr="000A6E65" w:rsidRDefault="005A1E7E" w:rsidP="005A1E7E">
                              <w:pPr>
                                <w:rPr>
                                  <w:rFonts w:ascii="Arial" w:hAnsi="Arial" w:cs="Arial"/>
                                  <w:sz w:val="10"/>
                                  <w:szCs w:val="10"/>
                                </w:rPr>
                              </w:pPr>
                            </w:p>
                            <w:p w14:paraId="391D9F61" w14:textId="77777777" w:rsidR="005A1E7E" w:rsidRPr="000A6E65" w:rsidRDefault="005A1E7E" w:rsidP="005A1E7E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Standard 3.</w:t>
                              </w:r>
                              <w:r w:rsidRPr="000A6E65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Demonstrates the knowledge and skills to achieve and maintain a health-enhancing level of physical activity and fitness.</w:t>
                              </w:r>
                            </w:p>
                            <w:p w14:paraId="40780E2D" w14:textId="77777777" w:rsidR="005A1E7E" w:rsidRPr="000A6E65" w:rsidRDefault="005A1E7E" w:rsidP="000A6E65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Outcome</w:t>
                              </w:r>
                              <w:r w:rsidR="000A6E65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 M7.6-8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>Identifies the components of skill-related fitness (6); Distinguishes between health-related and skill-related fitness (7); Compares and contrasts health-related fitness components (8).</w:t>
                              </w:r>
                            </w:p>
                            <w:p w14:paraId="58C4A831" w14:textId="77777777" w:rsidR="005A1E7E" w:rsidRPr="000A6E65" w:rsidRDefault="005A1E7E" w:rsidP="005A1E7E">
                              <w:pPr>
                                <w:rPr>
                                  <w:rFonts w:ascii="Arial" w:hAnsi="Arial" w:cs="Arial"/>
                                  <w:sz w:val="10"/>
                                  <w:szCs w:val="10"/>
                                </w:rPr>
                              </w:pPr>
                            </w:p>
                            <w:p w14:paraId="0B754375" w14:textId="77777777" w:rsidR="005A1E7E" w:rsidRPr="000A6E65" w:rsidRDefault="005A1E7E" w:rsidP="005A1E7E">
                              <w:pPr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Standard 4.</w:t>
                              </w:r>
                              <w:r w:rsidRPr="000A6E65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0A6E65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Exhibits responsible personal and social behavior that respects self and others.</w:t>
                              </w:r>
                            </w:p>
                            <w:p w14:paraId="2CA9A94F" w14:textId="77777777" w:rsidR="005A1E7E" w:rsidRPr="000A6E65" w:rsidRDefault="005A1E7E" w:rsidP="000A6E65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Outcome</w:t>
                              </w:r>
                              <w:r w:rsidR="000A6E65"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 M4.6-8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>Accepts differences among classmates in physical development, maturation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>,</w:t>
                              </w:r>
                              <w:r w:rsidR="000A6E65" w:rsidRPr="000A6E65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 xml:space="preserve"> and varying skill levels by providing encouragement and positive feedback (6); Demonstrates cooperation skills by establishing rules and guidelines for resolving conflicts (7); Responds appropriately to participants’ ethical and unethical behavior during physical activity by using rules and guidelines for resolving conflicts (8).</w:t>
                              </w:r>
                            </w:p>
                            <w:p w14:paraId="03D11252" w14:textId="77777777" w:rsidR="000A6E65" w:rsidRPr="000A6E65" w:rsidRDefault="000A6E65" w:rsidP="000A6E65">
                              <w:pPr>
                                <w:rPr>
                                  <w:rFonts w:ascii="Arial" w:hAnsi="Arial" w:cs="Arial"/>
                                  <w:sz w:val="10"/>
                                  <w:szCs w:val="10"/>
                                </w:rPr>
                              </w:pPr>
                            </w:p>
                            <w:p w14:paraId="06B8865F" w14:textId="77777777" w:rsidR="000A6E65" w:rsidRPr="000A6E65" w:rsidRDefault="000A6E65" w:rsidP="000A6E65">
                              <w:pPr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Standard 5.</w:t>
                              </w:r>
                              <w:r w:rsidRPr="000A6E65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Recognizes the value of physical activity for health, enjoyment, challenge, self-expression</w:t>
                              </w:r>
                              <w:r w:rsidR="00BE46D3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,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 and/or social interaction.</w:t>
                              </w:r>
                            </w:p>
                            <w:p w14:paraId="70078EED" w14:textId="77777777" w:rsidR="005A1E7E" w:rsidRPr="000A6E65" w:rsidRDefault="000A6E65" w:rsidP="000A6E65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</w:pP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Outcome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 M6.6-8</w:t>
                              </w:r>
                              <w:r w:rsidRPr="000A6E6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Pr="000A6E65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>Demonstrates respect for self and others in activities and games by following the rules, encouraging others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>,</w:t>
                              </w:r>
                              <w:r w:rsidRPr="000A6E65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 xml:space="preserve"> and playing within the spirit of the game or activity (6); Demonstrates the importance of social interaction by helping and encouraging others, avoiding trash talk</w:t>
                              </w:r>
                              <w:r w:rsidR="00BE46D3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>,</w:t>
                              </w:r>
                              <w:r w:rsidRPr="000A6E65">
                                <w:rPr>
                                  <w:rFonts w:ascii="Arial" w:hAnsi="Arial"/>
                                  <w:sz w:val="20"/>
                                  <w:szCs w:val="20"/>
                                </w:rPr>
                                <w:t xml:space="preserve"> and providing support to classmates (7); Demonstrates respect for self by asking for help and helping others in various physical activities. (8).</w:t>
                              </w:r>
                            </w:p>
                            <w:p w14:paraId="6D02FE93" w14:textId="77777777" w:rsidR="005A1E7E" w:rsidRPr="005A1E7E" w:rsidRDefault="005A1E7E" w:rsidP="005A1E7E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26ED3D92" w14:textId="77777777" w:rsidR="001A37FC" w:rsidRPr="00095CAD" w:rsidRDefault="001A37FC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F89A1D" id="Group_x0020_12" o:spid="_x0000_s1026" style="position:absolute;margin-left:23.3pt;margin-top:153.5pt;width:516.95pt;height:441.2pt;z-index:251660288;mso-height-relative:margin" coordsize="6565265,5604434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">
                <v:shape id="Picture_x0020_4" o:spid="_x0000_s1027" type="#_x0000_t75" style="position:absolute;width:1280160;height:118618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dW&#10;zevDAAAA2gAAAA8AAABkcnMvZG93bnJldi54bWxEj0FrwkAUhO8F/8PyBG/NRlOKpK4iglAvhZp4&#10;8PbYfU3SZt+G7DZJ/fVuodDjMDPfMJvdZFsxUO8bxwqWSQqCWDvTcKWgLI6PaxA+IBtsHZOCH/Kw&#10;284eNpgbN/I7DedQiQhhn6OCOoQul9Lrmiz6xHXE0ftwvcUQZV9J0+MY4baVqzR9lhYbjgs1dnSo&#10;SX+dv60CZ4e37HIb8KTLTBbp9VPvQ6HUYj7tX0AEmsJ/+K/9ahQ8we+VeAPk9g4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l1bN68MAAADaAAAADwAAAAAAAAAAAAAAAACcAgAA&#10;ZHJzL2Rvd25yZXYueG1sUEsFBgAAAAAEAAQA9wAAAIwDAAAAAA==&#10;">
                  <v:imagedata r:id="rId11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_x0020_Box_x0020_7" o:spid="_x0000_s1028" type="#_x0000_t202" style="position:absolute;left:1307465;top:10158;width:5257800;height:559427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5A6wwwAA&#10;ANoAAAAPAAAAZHJzL2Rvd25yZXYueG1sRI9Ba8JAFITvBf/D8oTedNdS2xqzkaIInixNW8HbI/tM&#10;gtm3Ibua9N93BaHHYWa+YdLVYBtxpc7XjjXMpgoEceFMzaWG76/t5A2ED8gGG8ek4Zc8rLLRQ4qJ&#10;cT1/0jUPpYgQ9glqqEJoEyl9UZFFP3UtcfROrrMYouxKaTrsI9w28kmpF2mx5rhQYUvriopzfrEa&#10;fvan4+FZfZQbO297NyjJdiG1fhwP70sQgYbwH763d0bDK9yuxBsgsz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q5A6wwwAAANoAAAAPAAAAAAAAAAAAAAAAAJcCAABkcnMvZG93&#10;bnJldi54bWxQSwUGAAAAAAQABAD1AAAAhwMAAAAA&#10;" filled="f" stroked="f">
                  <v:textbox>
                    <w:txbxContent>
                      <w:p w14:paraId="0E37ED01" w14:textId="77777777" w:rsidR="005A1E7E" w:rsidRPr="000A6E65" w:rsidRDefault="001A37FC" w:rsidP="005A1E7E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S</w:t>
                        </w:r>
                        <w:r w:rsidR="007C54D6"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tandard</w:t>
                        </w:r>
                        <w:r w:rsidR="005A1E7E"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 xml:space="preserve"> 1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.</w:t>
                        </w:r>
                        <w:r w:rsidRPr="000A6E65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</w:t>
                        </w:r>
                        <w:r w:rsidR="005A1E7E"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Demonstrates competency in a variety of motor skills and movement patterns.</w:t>
                        </w:r>
                      </w:p>
                      <w:p w14:paraId="0F5CC100" w14:textId="708C19CD" w:rsidR="000A6E65" w:rsidRPr="000A6E65" w:rsidRDefault="001A37FC" w:rsidP="000A6E65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Outcome</w:t>
                        </w:r>
                        <w:r w:rsidR="000A6E65"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 xml:space="preserve"> M13.6-8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 xml:space="preserve">. 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2"/>
                          </w:rPr>
                          <w:t>Strikes with a mature overarm pattern in a non-dynamic environment for net/wall games such as volleyball, handball, badminton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2"/>
                          </w:rPr>
                          <w:t>,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2"/>
                          </w:rPr>
                          <w:t xml:space="preserve"> or tennis (6); Strikes with a mature overarm pattern in a dynamic environment for net/wall games such as volleyball, handball, badminton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2"/>
                          </w:rPr>
                          <w:t>,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2"/>
                          </w:rPr>
                          <w:t xml:space="preserve"> or tennis (7); Strikes with a mature overarm pattern in a modified game for net/wall games such as volleyball, handball, badminton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2"/>
                          </w:rPr>
                          <w:t>,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2"/>
                          </w:rPr>
                          <w:t xml:space="preserve"> or tennis (8).</w:t>
                        </w:r>
                      </w:p>
                      <w:p w14:paraId="36575E35" w14:textId="77777777" w:rsidR="005A1E7E" w:rsidRPr="000A6E65" w:rsidRDefault="005A1E7E" w:rsidP="005A1E7E">
                        <w:pPr>
                          <w:rPr>
                            <w:rFonts w:ascii="Arial" w:hAnsi="Arial" w:cs="Arial"/>
                            <w:sz w:val="10"/>
                            <w:szCs w:val="10"/>
                          </w:rPr>
                        </w:pPr>
                      </w:p>
                      <w:p w14:paraId="218AC0AB" w14:textId="368913EC" w:rsidR="005A1E7E" w:rsidRPr="000A6E65" w:rsidRDefault="005A1E7E" w:rsidP="005A1E7E">
                        <w:pPr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Standard 2.</w:t>
                        </w:r>
                        <w:r w:rsidRPr="000A6E65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Applies knowledge of concepts, principles, strategies and tactics related to movement and performance.</w:t>
                        </w:r>
                      </w:p>
                      <w:p w14:paraId="30EFA547" w14:textId="542093E0" w:rsidR="005A1E7E" w:rsidRPr="000A6E65" w:rsidRDefault="005A1E7E" w:rsidP="000A6E65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0"/>
                            <w:szCs w:val="22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Outcome</w:t>
                        </w:r>
                        <w:r w:rsidR="000A6E65"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 xml:space="preserve"> M8.6-8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 xml:space="preserve">. 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2"/>
                          </w:rPr>
                          <w:t>Reduces offensive options for opponents by returning to mid-court position (6); Selects offensive shot based on opponent’s location (hit where opponent is not) (7); Varies placement, force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2"/>
                          </w:rPr>
                          <w:t>,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2"/>
                          </w:rPr>
                          <w:t xml:space="preserve"> and timing of return to prevent anticipation by opponent (8).</w:t>
                        </w:r>
                      </w:p>
                      <w:p w14:paraId="14D11464" w14:textId="77777777" w:rsidR="005A1E7E" w:rsidRPr="000A6E65" w:rsidRDefault="005A1E7E" w:rsidP="005A1E7E">
                        <w:pPr>
                          <w:rPr>
                            <w:rFonts w:ascii="Arial" w:hAnsi="Arial" w:cs="Arial"/>
                            <w:sz w:val="10"/>
                            <w:szCs w:val="10"/>
                          </w:rPr>
                        </w:pPr>
                      </w:p>
                      <w:p w14:paraId="5E9A0A60" w14:textId="1BD05483" w:rsidR="005A1E7E" w:rsidRPr="000A6E65" w:rsidRDefault="005A1E7E" w:rsidP="005A1E7E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Standard 3.</w:t>
                        </w:r>
                        <w:r w:rsidRPr="000A6E65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Demonstrates the knowledge and skills to achieve and maintain a health-enhancing level of physical activity and fitness.</w:t>
                        </w:r>
                      </w:p>
                      <w:p w14:paraId="568CFCD6" w14:textId="49C6C2BC" w:rsidR="005A1E7E" w:rsidRPr="000A6E65" w:rsidRDefault="005A1E7E" w:rsidP="000A6E65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utcome</w:t>
                        </w:r>
                        <w:r w:rsidR="000A6E65"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 M7.6-8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. 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0"/>
                          </w:rPr>
                          <w:t>Identifies the components of skill-related fitness (6); Distinguishes between health-related and skill-related fitness (7); Compares and contrasts health-related fitness components (8).</w:t>
                        </w:r>
                      </w:p>
                      <w:p w14:paraId="4D26A523" w14:textId="77777777" w:rsidR="005A1E7E" w:rsidRPr="000A6E65" w:rsidRDefault="005A1E7E" w:rsidP="005A1E7E">
                        <w:pPr>
                          <w:rPr>
                            <w:rFonts w:ascii="Arial" w:hAnsi="Arial" w:cs="Arial"/>
                            <w:sz w:val="10"/>
                            <w:szCs w:val="10"/>
                          </w:rPr>
                        </w:pPr>
                      </w:p>
                      <w:p w14:paraId="67977EC2" w14:textId="5F51EC04" w:rsidR="005A1E7E" w:rsidRPr="000A6E65" w:rsidRDefault="005A1E7E" w:rsidP="005A1E7E">
                        <w:pP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Standard 4.</w:t>
                        </w:r>
                        <w:r w:rsidRPr="000A6E65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</w:t>
                        </w:r>
                        <w:r w:rsidR="000A6E65"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Exhibits responsible personal and social behavior that respects self and others.</w:t>
                        </w:r>
                      </w:p>
                      <w:p w14:paraId="679202B3" w14:textId="74FF4D5F" w:rsidR="005A1E7E" w:rsidRPr="000A6E65" w:rsidRDefault="005A1E7E" w:rsidP="000A6E65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utcome</w:t>
                        </w:r>
                        <w:r w:rsidR="000A6E65"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 M4.6-8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. 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0"/>
                          </w:rPr>
                          <w:t>Accepts differences among classmates in physical development, maturation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0"/>
                          </w:rPr>
                          <w:t>,</w:t>
                        </w:r>
                        <w:r w:rsidR="000A6E65" w:rsidRPr="000A6E65">
                          <w:rPr>
                            <w:rFonts w:ascii="Arial" w:hAnsi="Arial"/>
                            <w:sz w:val="20"/>
                            <w:szCs w:val="20"/>
                          </w:rPr>
                          <w:t xml:space="preserve"> and varying skill levels by providing encouragement and positive feedback (6); Demonstrates cooperation skills by establishing rules and guidelines for resolving conflicts (7); Responds appropriately to participants’ ethical and unethical behavior during physical activity by using rules and guidelines for resolving conflicts (8).</w:t>
                        </w:r>
                      </w:p>
                      <w:p w14:paraId="64D833B6" w14:textId="77777777" w:rsidR="000A6E65" w:rsidRPr="000A6E65" w:rsidRDefault="000A6E65" w:rsidP="000A6E65">
                        <w:pPr>
                          <w:rPr>
                            <w:rFonts w:ascii="Arial" w:hAnsi="Arial" w:cs="Arial"/>
                            <w:sz w:val="10"/>
                            <w:szCs w:val="10"/>
                          </w:rPr>
                        </w:pPr>
                      </w:p>
                      <w:p w14:paraId="3D10D491" w14:textId="01483D83" w:rsidR="000A6E65" w:rsidRPr="000A6E65" w:rsidRDefault="000A6E65" w:rsidP="000A6E65">
                        <w:pP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Standard 5.</w:t>
                        </w:r>
                        <w:r w:rsidRPr="000A6E65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Recognizes the value of physical activity for health, enjoyment, challenge, self-expression</w:t>
                        </w:r>
                        <w:r w:rsidR="00BE46D3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,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 and/or social interaction.</w:t>
                        </w:r>
                      </w:p>
                      <w:p w14:paraId="32F7CD9B" w14:textId="1A55B910" w:rsidR="005A1E7E" w:rsidRPr="000A6E65" w:rsidRDefault="000A6E65" w:rsidP="000A6E65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utcom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 M6.6-8</w:t>
                        </w:r>
                        <w:r w:rsidRPr="000A6E6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. </w:t>
                        </w:r>
                        <w:r w:rsidRPr="000A6E65">
                          <w:rPr>
                            <w:rFonts w:ascii="Arial" w:hAnsi="Arial"/>
                            <w:sz w:val="20"/>
                            <w:szCs w:val="20"/>
                          </w:rPr>
                          <w:t>Demonstrates respect for self and others in activities and games by following the rules, encouraging others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0"/>
                          </w:rPr>
                          <w:t>,</w:t>
                        </w:r>
                        <w:r w:rsidRPr="000A6E65">
                          <w:rPr>
                            <w:rFonts w:ascii="Arial" w:hAnsi="Arial"/>
                            <w:sz w:val="20"/>
                            <w:szCs w:val="20"/>
                          </w:rPr>
                          <w:t xml:space="preserve"> and playing within the spirit of the game or activity (6); Demonstrates the importance of social interaction by helping and encouraging others, avoiding trash talk</w:t>
                        </w:r>
                        <w:r w:rsidR="00BE46D3">
                          <w:rPr>
                            <w:rFonts w:ascii="Arial" w:hAnsi="Arial"/>
                            <w:sz w:val="20"/>
                            <w:szCs w:val="20"/>
                          </w:rPr>
                          <w:t>,</w:t>
                        </w:r>
                        <w:r w:rsidRPr="000A6E65">
                          <w:rPr>
                            <w:rFonts w:ascii="Arial" w:hAnsi="Arial"/>
                            <w:sz w:val="20"/>
                            <w:szCs w:val="20"/>
                          </w:rPr>
                          <w:t xml:space="preserve"> and providing support to classmates (7); Demonstrates respect for self by asking for help and helping others in various physical activities. (8).</w:t>
                        </w:r>
                      </w:p>
                      <w:p w14:paraId="2ED7A2BC" w14:textId="77777777" w:rsidR="005A1E7E" w:rsidRPr="005A1E7E" w:rsidRDefault="005A1E7E" w:rsidP="005A1E7E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709B0493" w14:textId="77777777" w:rsidR="001A37FC" w:rsidRPr="00095CAD" w:rsidRDefault="001A37FC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D06DE83" wp14:editId="6B9340F9">
                <wp:simplePos x="0" y="0"/>
                <wp:positionH relativeFrom="column">
                  <wp:posOffset>269240</wp:posOffset>
                </wp:positionH>
                <wp:positionV relativeFrom="page">
                  <wp:posOffset>1918970</wp:posOffset>
                </wp:positionV>
                <wp:extent cx="6702425" cy="1740535"/>
                <wp:effectExtent l="0" t="0" r="0" b="12065"/>
                <wp:wrapThrough wrapText="bothSides">
                  <wp:wrapPolygon edited="0">
                    <wp:start x="4748" y="0"/>
                    <wp:lineTo x="0" y="315"/>
                    <wp:lineTo x="0" y="6935"/>
                    <wp:lineTo x="4748" y="10402"/>
                    <wp:lineTo x="4748" y="21435"/>
                    <wp:lineTo x="21447" y="21435"/>
                    <wp:lineTo x="21447" y="0"/>
                    <wp:lineTo x="4748" y="0"/>
                  </wp:wrapPolygon>
                </wp:wrapThrough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2425" cy="1740535"/>
                          <a:chOff x="0" y="-1"/>
                          <a:chExt cx="6702425" cy="1741829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165"/>
                            <a:ext cx="1280160" cy="502920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1444625" y="-1"/>
                            <a:ext cx="5257800" cy="17418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3D45D7" w14:textId="77777777" w:rsidR="001A37FC" w:rsidRPr="00C1443D" w:rsidRDefault="005058BF" w:rsidP="00095CA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C1443D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Created by: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Aaron Hart, Jenna Knapp, Skyler Boles, Stephen McLaughlin</w:t>
                              </w:r>
                            </w:p>
                            <w:p w14:paraId="64AD3620" w14:textId="77777777" w:rsidR="00C1443D" w:rsidRPr="00C1443D" w:rsidRDefault="00C1443D" w:rsidP="00095CA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C1443D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Special Contributions:</w:t>
                              </w:r>
                              <w:r w:rsidR="00A57D02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Deedi Boland,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Jo Dixon, Joey Feith</w:t>
                              </w:r>
                              <w:r w:rsidR="00A57D02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, </w:t>
                              </w:r>
                              <w:r w:rsidR="00A57D02"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Dr. Lauren Lieberman, PhD</w:t>
                              </w:r>
                            </w:p>
                            <w:p w14:paraId="64024E7A" w14:textId="77777777" w:rsidR="00C1443D" w:rsidRDefault="00C1443D" w:rsidP="00095CA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C1443D">
                                <w:rPr>
                                  <w:rFonts w:ascii="Arial" w:hAnsi="Arial" w:cs="Arial"/>
                                  <w:b/>
                                  <w:sz w:val="20"/>
                                  <w:szCs w:val="22"/>
                                </w:rPr>
                                <w:t>Design: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Jennifer Truong &amp; Albert Luera</w:t>
                              </w:r>
                            </w:p>
                            <w:p w14:paraId="47898AE4" w14:textId="77777777" w:rsidR="00C1443D" w:rsidRPr="000A6E65" w:rsidRDefault="00C1443D" w:rsidP="00095CAD">
                              <w:pPr>
                                <w:rPr>
                                  <w:rFonts w:ascii="Arial" w:hAnsi="Arial" w:cs="Arial"/>
                                  <w:sz w:val="10"/>
                                  <w:szCs w:val="10"/>
                                </w:rPr>
                              </w:pPr>
                            </w:p>
                            <w:p w14:paraId="02A22E3D" w14:textId="77777777" w:rsidR="00C1443D" w:rsidRDefault="00C1443D" w:rsidP="00C1443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Roundnet is the sport played with Spikeball</w:t>
                              </w:r>
                              <w:r w:rsidR="00FC55AA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®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equipment. This module works toward the SHAPE America Middle School Outcomes for Net/Wall Games, more specifically serving, striking, and tactics.</w:t>
                              </w:r>
                              <w:r w:rsidR="008B6EF6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There is also a significant focus on personal and social behavior.</w:t>
                              </w:r>
                            </w:p>
                            <w:p w14:paraId="22D492BC" w14:textId="77777777" w:rsidR="00C1443D" w:rsidRPr="000A6E65" w:rsidRDefault="00C1443D" w:rsidP="00C1443D">
                              <w:pPr>
                                <w:rPr>
                                  <w:rFonts w:ascii="Arial" w:hAnsi="Arial" w:cs="Arial"/>
                                  <w:sz w:val="10"/>
                                  <w:szCs w:val="10"/>
                                </w:rPr>
                              </w:pPr>
                            </w:p>
                            <w:p w14:paraId="500DEF18" w14:textId="77777777" w:rsidR="00C1443D" w:rsidRDefault="00C1443D" w:rsidP="00C1443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Roundnet is a fast-pace</w:t>
                              </w:r>
                              <w:r w:rsidR="00BE46D3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d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and fun game </w:t>
                              </w:r>
                              <w:r w:rsidR="00BE46D3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with which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many students have very little (if any) prior experience</w:t>
                              </w:r>
                              <w:r w:rsidR="00BE46D3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.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This helps to level the playing field for ma</w:t>
                              </w:r>
                              <w:r w:rsidR="008B6EF6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>ny</w:t>
                              </w:r>
                              <w:r w:rsidRPr="00C1443D"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  <w:t xml:space="preserve"> who may feel apprehensive about participating in other sports in which their classmates have already acquired skill through years of prior participation.</w:t>
                              </w:r>
                            </w:p>
                            <w:p w14:paraId="419A506C" w14:textId="77777777" w:rsidR="00C1443D" w:rsidRDefault="00C1443D" w:rsidP="00095CA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</w:p>
                            <w:p w14:paraId="580C1DDE" w14:textId="77777777" w:rsidR="00C1443D" w:rsidRPr="00C1443D" w:rsidRDefault="00C1443D" w:rsidP="00095CAD">
                              <w:pPr>
                                <w:rPr>
                                  <w:rFonts w:ascii="Arial" w:hAnsi="Arial" w:cs="Arial"/>
                                  <w:sz w:val="20"/>
                                  <w:szCs w:val="22"/>
                                </w:rPr>
                              </w:pPr>
                            </w:p>
                            <w:p w14:paraId="63E2B74C" w14:textId="77777777" w:rsidR="001A37FC" w:rsidRDefault="001A37F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06DE83" id="Group_x0020_22" o:spid="_x0000_s1029" style="position:absolute;margin-left:21.2pt;margin-top:151.1pt;width:527.75pt;height:137.05pt;z-index:251657216;mso-position-vertical-relative:page;mso-height-relative:margin" coordorigin=",-1" coordsize="6702425,1741829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EQAr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">
                <v:shape id="Picture_x0020_3" o:spid="_x0000_s1030" type="#_x0000_t75" style="position:absolute;top:50165;width:1280160;height:5029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4x&#10;Zr3DAAAA2gAAAA8AAABkcnMvZG93bnJldi54bWxEj0FrwkAUhO9C/8PyhN50o0WR1FWkUtpLD425&#10;9PbIPpOY7NuQfY1pf31XKHgcZuYbZrsfXasG6kPt2cBinoAiLrytuTSQn15nG1BBkC22nsnADwXY&#10;7x4mW0ytv/InDZmUKkI4pGigEulSrUNRkcMw9x1x9M6+dyhR9qW2PV4j3LV6mSRr7bDmuFBhRy8V&#10;FU327Qw0jWj8GvLfSwhePhbH7K1b1cY8TsfDMyihUe7h//a7NfAEtyvxBujdH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vjFmvcMAAADaAAAADwAAAAAAAAAAAAAAAACcAgAA&#10;ZHJzL2Rvd25yZXYueG1sUEsFBgAAAAAEAAQA9wAAAIwDAAAAAA==&#10;">
                  <v:imagedata r:id="rId13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_x0020_Box_x0020_6" o:spid="_x0000_s1031" type="#_x0000_t202" style="position:absolute;left:1444625;top:-1;width:5257800;height:1741829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qKsrwQAA&#10;ANoAAAAPAAAAZHJzL2Rvd25yZXYueG1sRI9Pi8IwFMTvwn6H8Ba8abKyilajLC4LnhT/grdH82yL&#10;zUtpsrZ+eyMIHoeZ+Q0zW7S2FDeqfeFYw1dfgSBOnSk403DY//XGIHxANlg6Jg138rCYf3RmmBjX&#10;8JZuu5CJCGGfoIY8hCqR0qc5WfR9VxFH7+JqiyHKOpOmxibCbSkHSo2kxYLjQo4VLXNKr7t/q+G4&#10;vpxP32qT/dph1bhWSbYTqXX3s/2ZggjUhnf41V4ZDSN4Xok3QM4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RairK8EAAADaAAAADwAAAAAAAAAAAAAAAACXAgAAZHJzL2Rvd25y&#10;ZXYueG1sUEsFBgAAAAAEAAQA9QAAAIUDAAAAAA==&#10;" filled="f" stroked="f">
                  <v:textbox>
                    <w:txbxContent>
                      <w:p w14:paraId="573D45D7" w14:textId="77777777" w:rsidR="001A37FC" w:rsidRPr="00C1443D" w:rsidRDefault="005058BF" w:rsidP="00095CA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C1443D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Created by: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Aaron Hart, Jenna Knapp, Skyler Boles, Stephen McLaughlin</w:t>
                        </w:r>
                      </w:p>
                      <w:p w14:paraId="64AD3620" w14:textId="77777777" w:rsidR="00C1443D" w:rsidRPr="00C1443D" w:rsidRDefault="00C1443D" w:rsidP="00095CA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C1443D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Special Contributions:</w:t>
                        </w:r>
                        <w:r w:rsidR="00A57D02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Deedi Boland,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Jo Dixon, Joey Feith</w:t>
                        </w:r>
                        <w:r w:rsidR="00A57D02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, </w:t>
                        </w:r>
                        <w:r w:rsidR="00A57D02"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Dr. Lauren Lieberman, PhD</w:t>
                        </w:r>
                      </w:p>
                      <w:p w14:paraId="64024E7A" w14:textId="77777777" w:rsidR="00C1443D" w:rsidRDefault="00C1443D" w:rsidP="00095CA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C1443D">
                          <w:rPr>
                            <w:rFonts w:ascii="Arial" w:hAnsi="Arial" w:cs="Arial"/>
                            <w:b/>
                            <w:sz w:val="20"/>
                            <w:szCs w:val="22"/>
                          </w:rPr>
                          <w:t>Design: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Jennifer Truong &amp; Albert Luera</w:t>
                        </w:r>
                      </w:p>
                      <w:p w14:paraId="47898AE4" w14:textId="77777777" w:rsidR="00C1443D" w:rsidRPr="000A6E65" w:rsidRDefault="00C1443D" w:rsidP="00095CAD">
                        <w:pPr>
                          <w:rPr>
                            <w:rFonts w:ascii="Arial" w:hAnsi="Arial" w:cs="Arial"/>
                            <w:sz w:val="10"/>
                            <w:szCs w:val="10"/>
                          </w:rPr>
                        </w:pPr>
                      </w:p>
                      <w:p w14:paraId="02A22E3D" w14:textId="77777777" w:rsidR="00C1443D" w:rsidRDefault="00C1443D" w:rsidP="00C1443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Roundnet is the sport played with Spikeball</w:t>
                        </w:r>
                        <w:r w:rsidR="00FC55AA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®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equipment. This module works toward the SHAPE America Middle School Outcomes for Net/Wall Games, more specifically serving, striking, and tactics.</w:t>
                        </w:r>
                        <w:r w:rsidR="008B6EF6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There is also a significant focus on personal and social behavior.</w:t>
                        </w:r>
                      </w:p>
                      <w:p w14:paraId="22D492BC" w14:textId="77777777" w:rsidR="00C1443D" w:rsidRPr="000A6E65" w:rsidRDefault="00C1443D" w:rsidP="00C1443D">
                        <w:pPr>
                          <w:rPr>
                            <w:rFonts w:ascii="Arial" w:hAnsi="Arial" w:cs="Arial"/>
                            <w:sz w:val="10"/>
                            <w:szCs w:val="10"/>
                          </w:rPr>
                        </w:pPr>
                      </w:p>
                      <w:p w14:paraId="500DEF18" w14:textId="77777777" w:rsidR="00C1443D" w:rsidRDefault="00C1443D" w:rsidP="00C1443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Roundnet is a fast-pace</w:t>
                        </w:r>
                        <w:r w:rsidR="00BE46D3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d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and fun game </w:t>
                        </w:r>
                        <w:r w:rsidR="00BE46D3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with which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many students have very little (if any) prior experience</w:t>
                        </w:r>
                        <w:r w:rsidR="00BE46D3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.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This helps to level the playing field for ma</w:t>
                        </w:r>
                        <w:r w:rsidR="008B6EF6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>ny</w:t>
                        </w:r>
                        <w:r w:rsidRPr="00C1443D">
                          <w:rPr>
                            <w:rFonts w:ascii="Arial" w:hAnsi="Arial" w:cs="Arial"/>
                            <w:sz w:val="20"/>
                            <w:szCs w:val="22"/>
                          </w:rPr>
                          <w:t xml:space="preserve"> who may feel apprehensive about participating in other sports in which their classmates have already acquired skill through years of prior participation.</w:t>
                        </w:r>
                      </w:p>
                      <w:p w14:paraId="419A506C" w14:textId="77777777" w:rsidR="00C1443D" w:rsidRDefault="00C1443D" w:rsidP="00095CA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</w:p>
                      <w:p w14:paraId="580C1DDE" w14:textId="77777777" w:rsidR="00C1443D" w:rsidRPr="00C1443D" w:rsidRDefault="00C1443D" w:rsidP="00095CAD">
                        <w:pPr>
                          <w:rPr>
                            <w:rFonts w:ascii="Arial" w:hAnsi="Arial" w:cs="Arial"/>
                            <w:sz w:val="20"/>
                            <w:szCs w:val="22"/>
                          </w:rPr>
                        </w:pPr>
                      </w:p>
                      <w:p w14:paraId="63E2B74C" w14:textId="77777777" w:rsidR="001A37FC" w:rsidRDefault="001A37FC"/>
                    </w:txbxContent>
                  </v:textbox>
                </v:shape>
                <w10:wrap type="through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B307431" wp14:editId="5CE62649">
                <wp:simplePos x="0" y="0"/>
                <wp:positionH relativeFrom="column">
                  <wp:posOffset>350520</wp:posOffset>
                </wp:positionH>
                <wp:positionV relativeFrom="paragraph">
                  <wp:posOffset>7444740</wp:posOffset>
                </wp:positionV>
                <wp:extent cx="6558280" cy="266065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8280" cy="266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BD9DF2" w14:textId="77777777" w:rsidR="001A37FC" w:rsidRPr="00DF0044" w:rsidRDefault="001A37FC" w:rsidP="000A6E6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1572B">
                              <w:rPr>
                                <w:rFonts w:ascii="Arial" w:hAnsi="Arial" w:cs="Arial"/>
                                <w:i/>
                              </w:rPr>
                              <w:t>NOTE:</w:t>
                            </w:r>
                            <w:r w:rsidRPr="00DF004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0A6E65" w:rsidRPr="000A6E65">
                              <w:rPr>
                                <w:rFonts w:ascii="Arial" w:hAnsi="Arial" w:cs="Arial"/>
                                <w:i/>
                              </w:rPr>
                              <w:t xml:space="preserve">Additional </w:t>
                            </w:r>
                            <w:r w:rsidR="000A6E65">
                              <w:rPr>
                                <w:rFonts w:ascii="Arial" w:hAnsi="Arial" w:cs="Arial"/>
                                <w:i/>
                              </w:rPr>
                              <w:t>s</w:t>
                            </w:r>
                            <w:r w:rsidRPr="00DF0044">
                              <w:rPr>
                                <w:rFonts w:ascii="Arial" w:hAnsi="Arial" w:cs="Arial"/>
                                <w:i/>
                              </w:rPr>
                              <w:t>tandards and outcomes addressed are specified on each activity plan.</w:t>
                            </w:r>
                          </w:p>
                          <w:p w14:paraId="7C6143D2" w14:textId="77777777" w:rsidR="001A37FC" w:rsidRDefault="001A37FC" w:rsidP="000A6E6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9E609" id="Text Box 11" o:spid="_x0000_s1032" type="#_x0000_t202" style="position:absolute;margin-left:27.6pt;margin-top:586.2pt;width:516.4pt;height:20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" filled="f" stroked="f">
                <v:textbox>
                  <w:txbxContent>
                    <w:p w14:paraId="0007ECDA" w14:textId="67A557F7" w:rsidR="001A37FC" w:rsidRPr="00DF0044" w:rsidRDefault="001A37FC" w:rsidP="000A6E65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A1572B">
                        <w:rPr>
                          <w:rFonts w:ascii="Arial" w:hAnsi="Arial" w:cs="Arial"/>
                          <w:i/>
                        </w:rPr>
                        <w:t>NOTE:</w:t>
                      </w:r>
                      <w:r w:rsidRPr="00DF0044">
                        <w:rPr>
                          <w:rFonts w:ascii="Arial" w:hAnsi="Arial" w:cs="Arial"/>
                        </w:rPr>
                        <w:t xml:space="preserve"> </w:t>
                      </w:r>
                      <w:r w:rsidR="000A6E65" w:rsidRPr="000A6E65">
                        <w:rPr>
                          <w:rFonts w:ascii="Arial" w:hAnsi="Arial" w:cs="Arial"/>
                          <w:i/>
                        </w:rPr>
                        <w:t xml:space="preserve">Additional </w:t>
                      </w:r>
                      <w:r w:rsidR="000A6E65">
                        <w:rPr>
                          <w:rFonts w:ascii="Arial" w:hAnsi="Arial" w:cs="Arial"/>
                          <w:i/>
                        </w:rPr>
                        <w:t>s</w:t>
                      </w:r>
                      <w:r w:rsidRPr="00DF0044">
                        <w:rPr>
                          <w:rFonts w:ascii="Arial" w:hAnsi="Arial" w:cs="Arial"/>
                          <w:i/>
                        </w:rPr>
                        <w:t>tandards and outcomes addressed are specified on each activity plan.</w:t>
                      </w:r>
                    </w:p>
                    <w:p w14:paraId="4B161D4B" w14:textId="77777777" w:rsidR="001A37FC" w:rsidRDefault="001A37FC" w:rsidP="000A6E65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A1E7E" w:rsidRPr="0088066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5797FD" wp14:editId="2F6E73BE">
                <wp:simplePos x="0" y="0"/>
                <wp:positionH relativeFrom="page">
                  <wp:posOffset>1828800</wp:posOffset>
                </wp:positionH>
                <wp:positionV relativeFrom="paragraph">
                  <wp:posOffset>328880</wp:posOffset>
                </wp:positionV>
                <wp:extent cx="0" cy="6995210"/>
                <wp:effectExtent l="0" t="0" r="25400" b="1524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99521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950BA8" id="Straight Connector 3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" from="2in,25.9pt" to="2in,57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" strokecolor="#a0071c" strokeweight=".5pt">
                <w10:wrap anchorx="page"/>
              </v:line>
            </w:pict>
          </mc:Fallback>
        </mc:AlternateContent>
      </w:r>
      <w:r w:rsidR="00C87D6C">
        <w:softHyphen/>
      </w:r>
      <w:r w:rsidR="00DC3F85">
        <w:br w:type="page"/>
      </w:r>
      <w:r w:rsidR="00E105FB">
        <w:lastRenderedPageBreak/>
        <w:softHyphen/>
      </w:r>
      <w:r w:rsidR="00E105FB">
        <w:softHyphen/>
      </w:r>
    </w:p>
    <w:p w14:paraId="4E8279E5" w14:textId="77777777" w:rsidR="00946D1B" w:rsidRDefault="00BE7572">
      <w:r>
        <w:br/>
      </w:r>
      <w:r>
        <w:br/>
      </w:r>
    </w:p>
    <w:p w14:paraId="7E8B2EA3" w14:textId="77777777" w:rsidR="00946D1B" w:rsidRDefault="001D1B4E">
      <w:r>
        <w:rPr>
          <w:noProof/>
        </w:rPr>
        <w:drawing>
          <wp:anchor distT="0" distB="0" distL="114300" distR="114300" simplePos="0" relativeHeight="251688960" behindDoc="1" locked="0" layoutInCell="1" allowOverlap="1" wp14:anchorId="3B5B07A8" wp14:editId="2E418462">
            <wp:simplePos x="0" y="0"/>
            <wp:positionH relativeFrom="column">
              <wp:posOffset>283210</wp:posOffset>
            </wp:positionH>
            <wp:positionV relativeFrom="paragraph">
              <wp:posOffset>252730</wp:posOffset>
            </wp:positionV>
            <wp:extent cx="381000" cy="3162300"/>
            <wp:effectExtent l="0" t="0" r="0" b="1270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 of Content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316230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6E65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8080F7" wp14:editId="36E043A5">
                <wp:simplePos x="0" y="0"/>
                <wp:positionH relativeFrom="column">
                  <wp:posOffset>698500</wp:posOffset>
                </wp:positionH>
                <wp:positionV relativeFrom="paragraph">
                  <wp:posOffset>186055</wp:posOffset>
                </wp:positionV>
                <wp:extent cx="6324600" cy="749554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7495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974"/>
                              <w:gridCol w:w="3783"/>
                              <w:gridCol w:w="1930"/>
                            </w:tblGrid>
                            <w:tr w:rsidR="005A1E7E" w14:paraId="758699C8" w14:textId="77777777" w:rsidTr="00FD3377">
                              <w:tc>
                                <w:tcPr>
                                  <w:tcW w:w="3974" w:type="dxa"/>
                                  <w:shd w:val="clear" w:color="auto" w:fill="A0070F"/>
                                  <w:vAlign w:val="center"/>
                                </w:tcPr>
                                <w:p w14:paraId="096FF524" w14:textId="77777777" w:rsidR="005A1E7E" w:rsidRPr="008B3051" w:rsidRDefault="005A1E7E" w:rsidP="0078730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RESOURCE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shd w:val="clear" w:color="auto" w:fill="A0070F"/>
                                  <w:vAlign w:val="center"/>
                                </w:tcPr>
                                <w:p w14:paraId="271C13C9" w14:textId="77777777" w:rsidR="005A1E7E" w:rsidRPr="008B3051" w:rsidRDefault="005A1E7E" w:rsidP="0078730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FOCUS OUTCOMES &amp; STANDARDS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shd w:val="clear" w:color="auto" w:fill="A0070F"/>
                                  <w:vAlign w:val="center"/>
                                </w:tcPr>
                                <w:p w14:paraId="7B2FD836" w14:textId="77777777" w:rsidR="005A1E7E" w:rsidRPr="008B3051" w:rsidRDefault="005A1E7E" w:rsidP="0078730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PAGE</w:t>
                                  </w:r>
                                </w:p>
                              </w:tc>
                            </w:tr>
                            <w:tr w:rsidR="005A1E7E" w14:paraId="2A23851D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47C68BC3" w14:textId="77777777" w:rsidR="005A1E7E" w:rsidRPr="008B3051" w:rsidRDefault="005A1E7E" w:rsidP="00FD337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Module Overview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26EC864B" w14:textId="77777777" w:rsidR="005A1E7E" w:rsidRPr="008B3051" w:rsidRDefault="005A1E7E" w:rsidP="00FD3377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5AE8A58A" w14:textId="77777777" w:rsidR="005A1E7E" w:rsidRPr="00F7008C" w:rsidRDefault="005A1E7E" w:rsidP="00FD3377">
                                  <w:pPr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</w:pPr>
                                  <w:r w:rsidRPr="00F7008C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A1E7E" w14:paraId="725E8AC3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2FB6652E" w14:textId="77777777" w:rsidR="005A1E7E" w:rsidRPr="00BE7572" w:rsidRDefault="005A1E7E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equired Materials List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03545FAB" w14:textId="77777777" w:rsidR="005A1E7E" w:rsidRDefault="005A1E7E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56E6E14F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5A1E7E" w14:paraId="5F90F469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FFE3D5F" w14:textId="77777777" w:rsidR="005A1E7E" w:rsidRPr="00D734B7" w:rsidRDefault="005A1E7E" w:rsidP="00FD3377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734B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Activity Plan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78539F5" w14:textId="77777777" w:rsidR="005A1E7E" w:rsidRDefault="005A1E7E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D0D3AAD" w14:textId="77777777" w:rsidR="005A1E7E" w:rsidRDefault="005A1E7E" w:rsidP="00FD3377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5A1E7E" w14:paraId="6F3B4CE9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56FD39C2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-Passing Challenge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4B9DAA9B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4 [M3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7AA6E20F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5A1E7E" w14:paraId="0BFE6668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51028366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pikeball</w:t>
                                  </w:r>
                                  <w:r w:rsidR="00FC55AA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®</w:t>
                                  </w: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Bounce &amp; Catch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6877CA87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4 [M7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56A17B27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5A1E7E" w14:paraId="7285E1E5" w14:textId="77777777" w:rsidTr="008B6EF6">
                              <w:trPr>
                                <w:trHeight w:val="282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39AB5216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artner Passing Play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7C78F992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3 [M7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480B3F3D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5A1E7E" w14:paraId="493EEBE8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15380D1F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ally Time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225C2CB7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1 [M13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452C22C6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5A1E7E" w14:paraId="3D998B4F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0DED054A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artner Passing Pentathlon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58F0B1D6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5 [M3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24E3434C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5A1E7E" w14:paraId="1CAA2292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4682213A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ie Spike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09418B82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1 [M13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3291C11C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5A1E7E" w14:paraId="2D97A56A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45FCF4E2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piking Pentathlon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144B64A3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4 [M4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2B606F39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5A1E7E" w14:paraId="777EE4B2" w14:textId="77777777" w:rsidTr="008B6EF6">
                              <w:trPr>
                                <w:trHeight w:val="282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2DB1A6D4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Make ‘em Move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1359EC42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2 [M8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7BC96043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20</w:t>
                                  </w:r>
                                </w:p>
                              </w:tc>
                            </w:tr>
                            <w:tr w:rsidR="005A1E7E" w14:paraId="4AC0D27D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5A187254" w14:textId="77777777" w:rsidR="005A1E7E" w:rsidRPr="00BE7572" w:rsidRDefault="005772C0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nticipate &amp; Position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76E6EF7B" w14:textId="77777777" w:rsidR="005A1E7E" w:rsidRDefault="005A1E7E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 w:rsidR="008B6EF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2 [M8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147E4243" w14:textId="77777777" w:rsidR="005A1E7E" w:rsidRDefault="005A1E7E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8B6EF6" w14:paraId="63EAF6B0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6257F08E" w14:textId="77777777" w:rsidR="008B6EF6" w:rsidRPr="00BE7572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oundnet 4 Rookie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62B46E0C" w14:textId="77777777" w:rsidR="008B6EF6" w:rsidRDefault="008B6EF6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5 [M6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3EEEA2DE" w14:textId="77777777" w:rsidR="008B6EF6" w:rsidRPr="00FD3377" w:rsidRDefault="008B6EF6" w:rsidP="00FD337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D3377">
                                    <w:rPr>
                                      <w:rFonts w:ascii="Arial" w:hAnsi="Arial" w:cs="Arial"/>
                                      <w:b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8B6EF6" w14:paraId="242F46E5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4806A830" w14:textId="77777777" w:rsidR="008B6EF6" w:rsidRPr="00BE7572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Team Tactic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426F02A5" w14:textId="77777777" w:rsidR="008B6EF6" w:rsidRDefault="008B6EF6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2 [M8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37C5392D" w14:textId="77777777" w:rsidR="008B6EF6" w:rsidRPr="00FD3377" w:rsidRDefault="008B6EF6" w:rsidP="00FD337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D3377">
                                    <w:rPr>
                                      <w:rFonts w:ascii="Arial" w:hAnsi="Arial" w:cs="Arial"/>
                                      <w:b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8B6EF6" w14:paraId="4439F7E4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44BF86F9" w14:textId="77777777" w:rsidR="008B6EF6" w:rsidRPr="00BE7572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oundnet 4 Pro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02A9D8C0" w14:textId="77777777" w:rsidR="008B6EF6" w:rsidRDefault="008B6EF6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4 [M6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48ECEC81" w14:textId="77777777" w:rsidR="008B6EF6" w:rsidRPr="00FD3377" w:rsidRDefault="008B6EF6" w:rsidP="00FD337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D3377">
                                    <w:rPr>
                                      <w:rFonts w:ascii="Arial" w:hAnsi="Arial" w:cs="Arial"/>
                                      <w:b/>
                                    </w:rPr>
                                    <w:t>28</w:t>
                                  </w:r>
                                </w:p>
                              </w:tc>
                            </w:tr>
                            <w:tr w:rsidR="008B6EF6" w14:paraId="34A396D8" w14:textId="77777777" w:rsidTr="008B6EF6">
                              <w:trPr>
                                <w:trHeight w:val="282"/>
                              </w:trPr>
                              <w:tc>
                                <w:tcPr>
                                  <w:tcW w:w="3974" w:type="dxa"/>
                                  <w:shd w:val="clear" w:color="auto" w:fill="auto"/>
                                  <w:vAlign w:val="center"/>
                                </w:tcPr>
                                <w:p w14:paraId="7EE7CD4D" w14:textId="77777777" w:rsidR="008B6EF6" w:rsidRPr="005772C0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Tournament Option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shd w:val="clear" w:color="auto" w:fill="auto"/>
                                  <w:vAlign w:val="center"/>
                                </w:tcPr>
                                <w:p w14:paraId="1DBBFD42" w14:textId="77777777" w:rsidR="008B6EF6" w:rsidRDefault="008B6EF6" w:rsidP="00FD3377">
                                  <w:pPr>
                                    <w:jc w:val="center"/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tandard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4 [M4]</w:t>
                                  </w:r>
                                </w:p>
                              </w:tc>
                              <w:tc>
                                <w:tcPr>
                                  <w:tcW w:w="1930" w:type="dxa"/>
                                  <w:shd w:val="clear" w:color="auto" w:fill="auto"/>
                                  <w:vAlign w:val="center"/>
                                </w:tcPr>
                                <w:p w14:paraId="4FEF913C" w14:textId="77777777" w:rsidR="008B6EF6" w:rsidRPr="00FD3377" w:rsidRDefault="008B6EF6" w:rsidP="00FD337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D3377">
                                    <w:rPr>
                                      <w:rFonts w:ascii="Arial" w:hAnsi="Arial" w:cs="Arial"/>
                                      <w:b/>
                                    </w:rPr>
                                    <w:t>30</w:t>
                                  </w:r>
                                </w:p>
                              </w:tc>
                            </w:tr>
                            <w:tr w:rsidR="008B6EF6" w14:paraId="5CBDB271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02DEB377" w14:textId="77777777" w:rsidR="008B6EF6" w:rsidRPr="00BE7572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ample First Lesson Plan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34978B49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34C74C0F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32</w:t>
                                  </w:r>
                                </w:p>
                              </w:tc>
                            </w:tr>
                            <w:tr w:rsidR="008B6EF6" w14:paraId="6D88FDF5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74736E77" w14:textId="77777777" w:rsidR="008B6EF6" w:rsidRPr="00BE7572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cademic Language Poster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0B61CE22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422DAE6A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59 pages</w:t>
                                  </w:r>
                                </w:p>
                              </w:tc>
                            </w:tr>
                            <w:tr w:rsidR="008B6EF6" w14:paraId="67ECC871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3B839DF5" w14:textId="77777777" w:rsidR="008B6EF6" w:rsidRPr="00BE7572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kill Challenge Card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434FA6E1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61C1EEA3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5 pages</w:t>
                                  </w:r>
                                </w:p>
                              </w:tc>
                            </w:tr>
                            <w:tr w:rsidR="008B6EF6" w14:paraId="20EB4036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01D2801B" w14:textId="77777777" w:rsidR="008B6EF6" w:rsidRPr="00BE7572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entathlon Skill Card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03893240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41597BB2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2 pages</w:t>
                                  </w:r>
                                </w:p>
                              </w:tc>
                            </w:tr>
                            <w:tr w:rsidR="008B6EF6" w14:paraId="0D4978C9" w14:textId="77777777" w:rsidTr="008B6EF6">
                              <w:trPr>
                                <w:trHeight w:val="282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7C0B1907" w14:textId="77777777" w:rsidR="008B6EF6" w:rsidRPr="00BE7572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kill Cue Chart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50CC1156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3FC1EA62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3 pages</w:t>
                                  </w:r>
                                </w:p>
                              </w:tc>
                            </w:tr>
                            <w:tr w:rsidR="008B6EF6" w14:paraId="5CA82212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6AB7FEC" w14:textId="77777777" w:rsidR="008B6EF6" w:rsidRPr="00BE7572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D66EE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Student Assessment Tool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C5776D3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2763A52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B6EF6" w14:paraId="4DE04AE8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392FF4EA" w14:textId="77777777" w:rsidR="008B6EF6" w:rsidRPr="00BE7572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Holistic Performance Rubric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7FD38FD1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72414AD2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 page</w:t>
                                  </w:r>
                                </w:p>
                              </w:tc>
                            </w:tr>
                            <w:tr w:rsidR="008B6EF6" w14:paraId="78443517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30A6806C" w14:textId="77777777" w:rsidR="008B6EF6" w:rsidRPr="00BE7572" w:rsidRDefault="008B6EF6" w:rsidP="00FD337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cademic Language Quiz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7E99766A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6060AFC6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 page</w:t>
                                  </w:r>
                                </w:p>
                              </w:tc>
                            </w:tr>
                            <w:tr w:rsidR="008B6EF6" w14:paraId="7284ABE1" w14:textId="77777777" w:rsidTr="008B6EF6">
                              <w:trPr>
                                <w:trHeight w:val="281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6BB59E5A" w14:textId="77777777" w:rsidR="008B6EF6" w:rsidRPr="00BE7572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Teacher</w:t>
                                  </w: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Reflection Guide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3188CB39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67E90C2B" w14:textId="77777777" w:rsidR="008B6EF6" w:rsidRDefault="008B6EF6" w:rsidP="00FD337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 page</w:t>
                                  </w:r>
                                </w:p>
                              </w:tc>
                            </w:tr>
                            <w:tr w:rsidR="008B6EF6" w14:paraId="2D198CB2" w14:textId="77777777" w:rsidTr="008B6EF6">
                              <w:trPr>
                                <w:trHeight w:val="282"/>
                              </w:trPr>
                              <w:tc>
                                <w:tcPr>
                                  <w:tcW w:w="3974" w:type="dxa"/>
                                  <w:vAlign w:val="center"/>
                                </w:tcPr>
                                <w:p w14:paraId="66C2C3E8" w14:textId="77777777" w:rsidR="008B6EF6" w:rsidRDefault="008B6EF6" w:rsidP="00FD3377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Universal Design Adaptations</w:t>
                                  </w:r>
                                </w:p>
                              </w:tc>
                              <w:tc>
                                <w:tcPr>
                                  <w:tcW w:w="3783" w:type="dxa"/>
                                  <w:vAlign w:val="center"/>
                                </w:tcPr>
                                <w:p w14:paraId="58E28E25" w14:textId="77777777" w:rsidR="008B6EF6" w:rsidRDefault="008B6EF6" w:rsidP="00FD3377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930" w:type="dxa"/>
                                  <w:vAlign w:val="center"/>
                                </w:tcPr>
                                <w:p w14:paraId="06740CBE" w14:textId="77777777" w:rsidR="008B6EF6" w:rsidRDefault="008B6EF6" w:rsidP="00FD3377">
                                  <w:pPr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 page</w:t>
                                  </w:r>
                                </w:p>
                              </w:tc>
                            </w:tr>
                          </w:tbl>
                          <w:p w14:paraId="483760EE" w14:textId="77777777" w:rsidR="005A1E7E" w:rsidRDefault="005A1E7E" w:rsidP="005A1E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80F7" id="Text_x0020_Box_x0020_8" o:spid="_x0000_s1033" type="#_x0000_t202" style="position:absolute;margin-left:55pt;margin-top:14.65pt;width:498pt;height:590.2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974"/>
                        <w:gridCol w:w="3783"/>
                        <w:gridCol w:w="1930"/>
                      </w:tblGrid>
                      <w:tr w:rsidR="005A1E7E" w14:paraId="758699C8" w14:textId="77777777" w:rsidTr="00FD3377">
                        <w:tc>
                          <w:tcPr>
                            <w:tcW w:w="3974" w:type="dxa"/>
                            <w:shd w:val="clear" w:color="auto" w:fill="A0070F"/>
                            <w:vAlign w:val="center"/>
                          </w:tcPr>
                          <w:p w14:paraId="096FF524" w14:textId="77777777" w:rsidR="005A1E7E" w:rsidRPr="008B3051" w:rsidRDefault="005A1E7E" w:rsidP="0078730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RESOURCES</w:t>
                            </w:r>
                          </w:p>
                        </w:tc>
                        <w:tc>
                          <w:tcPr>
                            <w:tcW w:w="3783" w:type="dxa"/>
                            <w:shd w:val="clear" w:color="auto" w:fill="A0070F"/>
                            <w:vAlign w:val="center"/>
                          </w:tcPr>
                          <w:p w14:paraId="271C13C9" w14:textId="77777777" w:rsidR="005A1E7E" w:rsidRPr="008B3051" w:rsidRDefault="005A1E7E" w:rsidP="0078730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FOCUS OUTCOMES &amp; STANDARDS</w:t>
                            </w:r>
                          </w:p>
                        </w:tc>
                        <w:tc>
                          <w:tcPr>
                            <w:tcW w:w="1930" w:type="dxa"/>
                            <w:shd w:val="clear" w:color="auto" w:fill="A0070F"/>
                            <w:vAlign w:val="center"/>
                          </w:tcPr>
                          <w:p w14:paraId="7B2FD836" w14:textId="77777777" w:rsidR="005A1E7E" w:rsidRPr="008B3051" w:rsidRDefault="005A1E7E" w:rsidP="0078730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PAGE</w:t>
                            </w:r>
                          </w:p>
                        </w:tc>
                      </w:tr>
                      <w:tr w:rsidR="005A1E7E" w14:paraId="2A23851D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47C68BC3" w14:textId="77777777" w:rsidR="005A1E7E" w:rsidRPr="008B3051" w:rsidRDefault="005A1E7E" w:rsidP="00FD337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dule Overview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26EC864B" w14:textId="77777777" w:rsidR="005A1E7E" w:rsidRPr="008B3051" w:rsidRDefault="005A1E7E" w:rsidP="00FD337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5AE8A58A" w14:textId="77777777" w:rsidR="005A1E7E" w:rsidRPr="00F7008C" w:rsidRDefault="005A1E7E" w:rsidP="00FD3377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</w:pPr>
                            <w:r w:rsidRPr="00F7008C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</w:p>
                        </w:tc>
                      </w:tr>
                      <w:tr w:rsidR="005A1E7E" w14:paraId="725E8AC3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2FB6652E" w14:textId="77777777" w:rsidR="005A1E7E" w:rsidRPr="00BE7572" w:rsidRDefault="005A1E7E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quired Materials List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03545FAB" w14:textId="77777777" w:rsidR="005A1E7E" w:rsidRDefault="005A1E7E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56E6E14F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5</w:t>
                            </w:r>
                          </w:p>
                        </w:tc>
                      </w:tr>
                      <w:tr w:rsidR="005A1E7E" w14:paraId="5F90F469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2FFE3D5F" w14:textId="77777777" w:rsidR="005A1E7E" w:rsidRPr="00D734B7" w:rsidRDefault="005A1E7E" w:rsidP="00FD3377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734B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Activity Plans</w:t>
                            </w:r>
                          </w:p>
                        </w:tc>
                        <w:tc>
                          <w:tcPr>
                            <w:tcW w:w="3783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478539F5" w14:textId="77777777" w:rsidR="005A1E7E" w:rsidRDefault="005A1E7E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5D0D3AAD" w14:textId="77777777" w:rsidR="005A1E7E" w:rsidRDefault="005A1E7E" w:rsidP="00FD3377">
                            <w:pPr>
                              <w:jc w:val="center"/>
                            </w:pPr>
                          </w:p>
                        </w:tc>
                      </w:tr>
                      <w:tr w:rsidR="005A1E7E" w14:paraId="6F3B4CE9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56FD39C2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-Passing Challenge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4B9DAA9B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4 [M3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7AA6E20F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6</w:t>
                            </w:r>
                          </w:p>
                        </w:tc>
                      </w:tr>
                      <w:tr w:rsidR="005A1E7E" w14:paraId="0BFE6668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51028366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ikeball</w:t>
                            </w:r>
                            <w:r w:rsidR="00FC55A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ounce &amp; Catch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6877CA87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4 [M7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56A17B27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8</w:t>
                            </w:r>
                          </w:p>
                        </w:tc>
                      </w:tr>
                      <w:tr w:rsidR="005A1E7E" w14:paraId="7285E1E5" w14:textId="77777777" w:rsidTr="008B6EF6">
                        <w:trPr>
                          <w:trHeight w:val="282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39AB5216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rtner Passing Play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7C78F992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3 [M7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480B3F3D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0</w:t>
                            </w:r>
                          </w:p>
                        </w:tc>
                      </w:tr>
                      <w:tr w:rsidR="005A1E7E" w14:paraId="493EEBE8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15380D1F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ally Time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225C2CB7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1 [M13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452C22C6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2</w:t>
                            </w:r>
                          </w:p>
                        </w:tc>
                      </w:tr>
                      <w:tr w:rsidR="005A1E7E" w14:paraId="3D998B4F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0DED054A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rtner Passing Pentathlon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58F0B1D6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5 [M3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24E3434C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4</w:t>
                            </w:r>
                          </w:p>
                        </w:tc>
                      </w:tr>
                      <w:tr w:rsidR="005A1E7E" w14:paraId="1CAA2292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4682213A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ie Spike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09418B82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1 [M13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3291C11C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6</w:t>
                            </w:r>
                          </w:p>
                        </w:tc>
                      </w:tr>
                      <w:tr w:rsidR="005A1E7E" w14:paraId="2D97A56A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45FCF4E2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iking Pentathlon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144B64A3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4 [M4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2B606F39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8</w:t>
                            </w:r>
                          </w:p>
                        </w:tc>
                      </w:tr>
                      <w:tr w:rsidR="005A1E7E" w14:paraId="777EE4B2" w14:textId="77777777" w:rsidTr="008B6EF6">
                        <w:trPr>
                          <w:trHeight w:val="282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2DB1A6D4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ke ‘em Move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1359EC42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2 [M8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7BC96043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20</w:t>
                            </w:r>
                          </w:p>
                        </w:tc>
                      </w:tr>
                      <w:tr w:rsidR="005A1E7E" w14:paraId="4AC0D27D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5A187254" w14:textId="77777777" w:rsidR="005A1E7E" w:rsidRPr="00BE7572" w:rsidRDefault="005772C0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nticipate &amp; Position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76E6EF7B" w14:textId="77777777" w:rsidR="005A1E7E" w:rsidRDefault="005A1E7E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 w:rsidR="008B6E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2 [M8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147E4243" w14:textId="77777777" w:rsidR="005A1E7E" w:rsidRDefault="005A1E7E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22</w:t>
                            </w:r>
                          </w:p>
                        </w:tc>
                      </w:tr>
                      <w:tr w:rsidR="008B6EF6" w14:paraId="63EAF6B0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6257F08E" w14:textId="77777777" w:rsidR="008B6EF6" w:rsidRPr="00BE7572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oundnet 4 Rookie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62B46E0C" w14:textId="77777777" w:rsidR="008B6EF6" w:rsidRDefault="008B6EF6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5 [M6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3EEEA2DE" w14:textId="77777777" w:rsidR="008B6EF6" w:rsidRPr="00FD3377" w:rsidRDefault="008B6EF6" w:rsidP="00FD3377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D3377">
                              <w:rPr>
                                <w:rFonts w:ascii="Arial" w:hAnsi="Arial" w:cs="Arial"/>
                                <w:b/>
                              </w:rPr>
                              <w:t>24</w:t>
                            </w:r>
                          </w:p>
                        </w:tc>
                      </w:tr>
                      <w:tr w:rsidR="008B6EF6" w14:paraId="242F46E5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4806A830" w14:textId="77777777" w:rsidR="008B6EF6" w:rsidRPr="00BE7572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eam Tactic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426F02A5" w14:textId="77777777" w:rsidR="008B6EF6" w:rsidRDefault="008B6EF6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2 [M8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37C5392D" w14:textId="77777777" w:rsidR="008B6EF6" w:rsidRPr="00FD3377" w:rsidRDefault="008B6EF6" w:rsidP="00FD3377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D3377">
                              <w:rPr>
                                <w:rFonts w:ascii="Arial" w:hAnsi="Arial" w:cs="Arial"/>
                                <w:b/>
                              </w:rPr>
                              <w:t>26</w:t>
                            </w:r>
                          </w:p>
                        </w:tc>
                      </w:tr>
                      <w:tr w:rsidR="008B6EF6" w14:paraId="4439F7E4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44BF86F9" w14:textId="77777777" w:rsidR="008B6EF6" w:rsidRPr="00BE7572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oundnet 4 Pro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02A9D8C0" w14:textId="77777777" w:rsidR="008B6EF6" w:rsidRDefault="008B6EF6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4 [M6]</w:t>
                            </w: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48ECEC81" w14:textId="77777777" w:rsidR="008B6EF6" w:rsidRPr="00FD3377" w:rsidRDefault="008B6EF6" w:rsidP="00FD3377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D3377">
                              <w:rPr>
                                <w:rFonts w:ascii="Arial" w:hAnsi="Arial" w:cs="Arial"/>
                                <w:b/>
                              </w:rPr>
                              <w:t>28</w:t>
                            </w:r>
                          </w:p>
                        </w:tc>
                      </w:tr>
                      <w:tr w:rsidR="008B6EF6" w14:paraId="34A396D8" w14:textId="77777777" w:rsidTr="008B6EF6">
                        <w:trPr>
                          <w:trHeight w:val="282"/>
                        </w:trPr>
                        <w:tc>
                          <w:tcPr>
                            <w:tcW w:w="3974" w:type="dxa"/>
                            <w:shd w:val="clear" w:color="auto" w:fill="auto"/>
                            <w:vAlign w:val="center"/>
                          </w:tcPr>
                          <w:p w14:paraId="7EE7CD4D" w14:textId="77777777" w:rsidR="008B6EF6" w:rsidRPr="005772C0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ournament Options</w:t>
                            </w:r>
                          </w:p>
                        </w:tc>
                        <w:tc>
                          <w:tcPr>
                            <w:tcW w:w="3783" w:type="dxa"/>
                            <w:shd w:val="clear" w:color="auto" w:fill="auto"/>
                            <w:vAlign w:val="center"/>
                          </w:tcPr>
                          <w:p w14:paraId="1DBBFD42" w14:textId="77777777" w:rsidR="008B6EF6" w:rsidRDefault="008B6EF6" w:rsidP="00FD3377">
                            <w:pPr>
                              <w:jc w:val="center"/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ndar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4 [M4]</w:t>
                            </w:r>
                          </w:p>
                        </w:tc>
                        <w:tc>
                          <w:tcPr>
                            <w:tcW w:w="1930" w:type="dxa"/>
                            <w:shd w:val="clear" w:color="auto" w:fill="auto"/>
                            <w:vAlign w:val="center"/>
                          </w:tcPr>
                          <w:p w14:paraId="4FEF913C" w14:textId="77777777" w:rsidR="008B6EF6" w:rsidRPr="00FD3377" w:rsidRDefault="008B6EF6" w:rsidP="00FD337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D3377">
                              <w:rPr>
                                <w:rFonts w:ascii="Arial" w:hAnsi="Arial" w:cs="Arial"/>
                                <w:b/>
                              </w:rPr>
                              <w:t>30</w:t>
                            </w:r>
                          </w:p>
                        </w:tc>
                      </w:tr>
                      <w:tr w:rsidR="008B6EF6" w14:paraId="5CBDB271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02DEB377" w14:textId="77777777" w:rsidR="008B6EF6" w:rsidRPr="00BE7572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ample First Lesson Plan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34978B49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34C74C0F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32</w:t>
                            </w:r>
                          </w:p>
                        </w:tc>
                      </w:tr>
                      <w:tr w:rsidR="008B6EF6" w14:paraId="6D88FDF5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74736E77" w14:textId="77777777" w:rsidR="008B6EF6" w:rsidRPr="00BE7572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ademic Language Poster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0B61CE22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422DAE6A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59 pages</w:t>
                            </w:r>
                          </w:p>
                        </w:tc>
                      </w:tr>
                      <w:tr w:rsidR="008B6EF6" w14:paraId="67ECC871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3B839DF5" w14:textId="77777777" w:rsidR="008B6EF6" w:rsidRPr="00BE7572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kill Challenge Card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434FA6E1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61C1EEA3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5 pages</w:t>
                            </w:r>
                          </w:p>
                        </w:tc>
                      </w:tr>
                      <w:tr w:rsidR="008B6EF6" w14:paraId="20EB4036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01D2801B" w14:textId="77777777" w:rsidR="008B6EF6" w:rsidRPr="00BE7572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entathlon Skill Card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03893240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41597BB2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2 pages</w:t>
                            </w:r>
                          </w:p>
                        </w:tc>
                      </w:tr>
                      <w:tr w:rsidR="008B6EF6" w14:paraId="0D4978C9" w14:textId="77777777" w:rsidTr="008B6EF6">
                        <w:trPr>
                          <w:trHeight w:val="282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7C0B1907" w14:textId="77777777" w:rsidR="008B6EF6" w:rsidRPr="00BE7572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kill Cue Chart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50CC1156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3FC1EA62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3 pages</w:t>
                            </w:r>
                          </w:p>
                        </w:tc>
                      </w:tr>
                      <w:tr w:rsidR="008B6EF6" w14:paraId="5CA82212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56AB7FEC" w14:textId="77777777" w:rsidR="008B6EF6" w:rsidRPr="00BE7572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D66E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tudent Assessment Tools</w:t>
                            </w:r>
                          </w:p>
                        </w:tc>
                        <w:tc>
                          <w:tcPr>
                            <w:tcW w:w="3783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0C5776D3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12763A52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</w:tr>
                      <w:tr w:rsidR="008B6EF6" w14:paraId="4DE04AE8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392FF4EA" w14:textId="77777777" w:rsidR="008B6EF6" w:rsidRPr="00BE7572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listic Performance Rubric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7FD38FD1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72414AD2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 page</w:t>
                            </w:r>
                          </w:p>
                        </w:tc>
                      </w:tr>
                      <w:tr w:rsidR="008B6EF6" w14:paraId="78443517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30A6806C" w14:textId="77777777" w:rsidR="008B6EF6" w:rsidRPr="00BE7572" w:rsidRDefault="008B6EF6" w:rsidP="00FD337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ademic Language Quiz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7E99766A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6060AFC6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 page</w:t>
                            </w:r>
                          </w:p>
                        </w:tc>
                      </w:tr>
                      <w:tr w:rsidR="008B6EF6" w14:paraId="7284ABE1" w14:textId="77777777" w:rsidTr="008B6EF6">
                        <w:trPr>
                          <w:trHeight w:val="281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6BB59E5A" w14:textId="77777777" w:rsidR="008B6EF6" w:rsidRPr="00BE7572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eacher</w:t>
                            </w: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Reflection Guide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3188CB39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67E90C2B" w14:textId="77777777" w:rsidR="008B6EF6" w:rsidRDefault="008B6EF6" w:rsidP="00FD3377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 page</w:t>
                            </w:r>
                          </w:p>
                        </w:tc>
                      </w:tr>
                      <w:tr w:rsidR="008B6EF6" w14:paraId="2D198CB2" w14:textId="77777777" w:rsidTr="008B6EF6">
                        <w:trPr>
                          <w:trHeight w:val="282"/>
                        </w:trPr>
                        <w:tc>
                          <w:tcPr>
                            <w:tcW w:w="3974" w:type="dxa"/>
                            <w:vAlign w:val="center"/>
                          </w:tcPr>
                          <w:p w14:paraId="66C2C3E8" w14:textId="77777777" w:rsidR="008B6EF6" w:rsidRDefault="008B6EF6" w:rsidP="00FD33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niversal Design Adaptations</w:t>
                            </w:r>
                          </w:p>
                        </w:tc>
                        <w:tc>
                          <w:tcPr>
                            <w:tcW w:w="3783" w:type="dxa"/>
                            <w:vAlign w:val="center"/>
                          </w:tcPr>
                          <w:p w14:paraId="58E28E25" w14:textId="77777777" w:rsidR="008B6EF6" w:rsidRDefault="008B6EF6" w:rsidP="00FD3377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930" w:type="dxa"/>
                            <w:vAlign w:val="center"/>
                          </w:tcPr>
                          <w:p w14:paraId="06740CBE" w14:textId="77777777" w:rsidR="008B6EF6" w:rsidRDefault="008B6EF6" w:rsidP="00FD3377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 page</w:t>
                            </w:r>
                          </w:p>
                        </w:tc>
                      </w:tr>
                    </w:tbl>
                    <w:p w14:paraId="483760EE" w14:textId="77777777" w:rsidR="005A1E7E" w:rsidRDefault="005A1E7E" w:rsidP="005A1E7E"/>
                  </w:txbxContent>
                </v:textbox>
                <w10:wrap type="square"/>
              </v:shape>
            </w:pict>
          </mc:Fallback>
        </mc:AlternateContent>
      </w:r>
      <w:r w:rsidR="00946D1B">
        <w:br w:type="page"/>
      </w:r>
    </w:p>
    <w:p w14:paraId="3C892B5C" w14:textId="77777777" w:rsidR="005236B6" w:rsidRDefault="00BE7572">
      <w:r>
        <w:lastRenderedPageBreak/>
        <w:br/>
      </w:r>
      <w:r>
        <w:br/>
      </w:r>
      <w:r>
        <w:br/>
      </w:r>
    </w:p>
    <w:p w14:paraId="755143E8" w14:textId="77777777" w:rsidR="005236B6" w:rsidRDefault="00DC3B12"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48FE875" wp14:editId="2FD5B057">
                <wp:simplePos x="0" y="0"/>
                <wp:positionH relativeFrom="column">
                  <wp:posOffset>418465</wp:posOffset>
                </wp:positionH>
                <wp:positionV relativeFrom="paragraph">
                  <wp:posOffset>5520055</wp:posOffset>
                </wp:positionV>
                <wp:extent cx="6561455" cy="1475740"/>
                <wp:effectExtent l="0" t="0" r="0" b="0"/>
                <wp:wrapThrough wrapText="bothSides">
                  <wp:wrapPolygon edited="0">
                    <wp:start x="0" y="0"/>
                    <wp:lineTo x="0" y="11153"/>
                    <wp:lineTo x="4348" y="12269"/>
                    <wp:lineTo x="4432" y="21191"/>
                    <wp:lineTo x="21406" y="21191"/>
                    <wp:lineTo x="21406" y="0"/>
                    <wp:lineTo x="0" y="0"/>
                  </wp:wrapPolygon>
                </wp:wrapThrough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61455" cy="1475740"/>
                          <a:chOff x="139552" y="0"/>
                          <a:chExt cx="6562445" cy="1475740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9552" y="17925"/>
                            <a:ext cx="1190341" cy="7434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Text Box 32"/>
                        <wps:cNvSpPr txBox="1"/>
                        <wps:spPr>
                          <a:xfrm>
                            <a:off x="1444625" y="0"/>
                            <a:ext cx="5257372" cy="1475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827174" w14:textId="77777777" w:rsidR="001D1B4E" w:rsidRDefault="001D1B4E" w:rsidP="001D1B4E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A short academic </w:t>
                              </w:r>
                              <w:r w:rsidR="005772C0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language quiz is provided as a knowledge-based assessment. Each quiz is designed to provide</w:t>
                              </w:r>
                              <w:r w:rsidR="00BE46D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772C0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 basic assessment of student understanding of a few of the module’s critical academic language vocabulary words. We encourage you to use this format to create your own custom quizzes.</w:t>
                              </w:r>
                            </w:p>
                            <w:p w14:paraId="7B475BDC" w14:textId="77777777" w:rsidR="005772C0" w:rsidRDefault="005772C0" w:rsidP="001D1B4E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7B9BF643" w14:textId="77777777" w:rsidR="005772C0" w:rsidRPr="005A04ED" w:rsidRDefault="005772C0" w:rsidP="001D1B4E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The format of each question has been written and optimize for use with Plickers data collection tool available for Apple and Android devices. To learn more about Plickers visit: </w:t>
                              </w:r>
                              <w:hyperlink r:id="rId16" w:history="1">
                                <w:r w:rsidRPr="00F965A1">
                                  <w:rPr>
                                    <w:rStyle w:val="Hyperlink"/>
                                    <w:rFonts w:ascii="Arial" w:hAnsi="Arial" w:cs="Arial"/>
                                    <w:sz w:val="22"/>
                                    <w:szCs w:val="22"/>
                                  </w:rPr>
                                  <w:t>www.plickers.com</w:t>
                                </w:r>
                              </w:hyperlink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2943658C" w14:textId="77777777" w:rsidR="001D1B4E" w:rsidRPr="005A04ED" w:rsidRDefault="001D1B4E" w:rsidP="001D1B4E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3" o:spid="_x0000_s1034" style="position:absolute;margin-left:32.95pt;margin-top:434.65pt;width:516.65pt;height:116.2pt;z-index:251695104;mso-width-relative:margin;mso-height-relative:margin" coordorigin="139552" coordsize="6562445,147574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">
                <v:shape id="Picture 24" o:spid="_x0000_s1035" type="#_x0000_t75" style="position:absolute;left:139552;top:17925;width:1190341;height:743448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N5&#10;rx/DAAAA2wAAAA8AAABkcnMvZG93bnJldi54bWxEj0+LwjAUxO8LfofwhL2tqWURqUYRQdCLf5dF&#10;b4/m2RSbl9JE2/32G0HwOMzMb5jpvLOVeFDjS8cKhoMEBHHudMmFgp/T6msMwgdkjZVjUvBHHuaz&#10;3scUM+1aPtDjGAoRIewzVGBCqDMpfW7Ioh+4mjh6V9dYDFE2hdQNthFuK5kmyUhaLDkuGKxpaSi/&#10;He9Wwf26a8/7qk3NZmt26cbWv4fuotRnv1tMQATqwjv8aq+1gvQbnl/iD5Czf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A3mvH8MAAADbAAAADwAAAAAAAAAAAAAAAACcAgAA&#10;ZHJzL2Rvd25yZXYueG1sUEsFBgAAAAAEAAQA9wAAAIwDAAAAAA==&#10;">
                  <v:imagedata r:id="rId17" o:title=""/>
                  <v:path arrowok="t"/>
                </v:shape>
                <v:shape id="Text Box 32" o:spid="_x0000_s1036" type="#_x0000_t202" style="position:absolute;left:1444625;width:5257372;height:14757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q7J1xAAA&#10;ANsAAAAPAAAAZHJzL2Rvd25yZXYueG1sRI9Ba8JAFITvBf/D8gRvuqu2RdNsRJRCTy2mKnh7ZJ9J&#10;aPZtyG5N+u+7BaHHYWa+YdLNYBtxo87XjjXMZwoEceFMzaWG4+frdAXCB2SDjWPS8EMeNtnoIcXE&#10;uJ4PdMtDKSKEfYIaqhDaREpfVGTRz1xLHL2r6yyGKLtSmg77CLeNXCj1LC3WHBcqbGlXUfGVf1sN&#10;p/fr5fyoPsq9fWp7NyjJdi21noyH7QuIQEP4D9/bb0bDcgF/X+IPkNkv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KuydcQAAADbAAAADwAAAAAAAAAAAAAAAACXAgAAZHJzL2Rv&#10;d25yZXYueG1sUEsFBgAAAAAEAAQA9QAAAIgDAAAAAA==&#10;" filled="f" stroked="f">
                  <v:textbox>
                    <w:txbxContent>
                      <w:p w:rsidR="001D1B4E" w:rsidRDefault="001D1B4E" w:rsidP="001D1B4E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A short academic </w:t>
                        </w:r>
                        <w:r w:rsidR="005772C0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language quiz is provided as a knowledge-based assessment. Each quiz is designed to provide</w:t>
                        </w:r>
                        <w:r w:rsidR="00BE46D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="005772C0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 basic assessment of student understanding of a few of the module’s critical academic language vocabulary words. We encourage you to use this format to create your own custom quizzes.</w:t>
                        </w:r>
                      </w:p>
                      <w:p w:rsidR="005772C0" w:rsidRDefault="005772C0" w:rsidP="001D1B4E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:rsidR="005772C0" w:rsidRPr="005A04ED" w:rsidRDefault="005772C0" w:rsidP="001D1B4E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The format of each question has been written and optimize for use with </w:t>
                        </w:r>
                        <w:proofErr w:type="spellStart"/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lickers</w:t>
                        </w:r>
                        <w:proofErr w:type="spellEnd"/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data collection tool available for Apple and Android devices. To learn more about </w:t>
                        </w:r>
                        <w:proofErr w:type="spellStart"/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lickers</w:t>
                        </w:r>
                        <w:proofErr w:type="spellEnd"/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visit: </w:t>
                        </w:r>
                        <w:hyperlink r:id="rId18" w:history="1">
                          <w:r w:rsidRPr="00F965A1">
                            <w:rPr>
                              <w:rStyle w:val="Hyperlink"/>
                              <w:rFonts w:ascii="Arial" w:hAnsi="Arial" w:cs="Arial"/>
                              <w:sz w:val="22"/>
                              <w:szCs w:val="22"/>
                            </w:rPr>
                            <w:t>www.plickers.com</w:t>
                          </w:r>
                        </w:hyperlink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:rsidR="001D1B4E" w:rsidRPr="005A04ED" w:rsidRDefault="001D1B4E" w:rsidP="001D1B4E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5772C0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33DAB94C" wp14:editId="69035B38">
                <wp:simplePos x="0" y="0"/>
                <wp:positionH relativeFrom="column">
                  <wp:posOffset>292100</wp:posOffset>
                </wp:positionH>
                <wp:positionV relativeFrom="paragraph">
                  <wp:posOffset>3449955</wp:posOffset>
                </wp:positionV>
                <wp:extent cx="6705600" cy="1717040"/>
                <wp:effectExtent l="0" t="0" r="0" b="10160"/>
                <wp:wrapThrough wrapText="bothSides">
                  <wp:wrapPolygon edited="0">
                    <wp:start x="0" y="0"/>
                    <wp:lineTo x="0" y="16615"/>
                    <wp:lineTo x="4745" y="20450"/>
                    <wp:lineTo x="4745" y="21408"/>
                    <wp:lineTo x="21436" y="21408"/>
                    <wp:lineTo x="21518" y="0"/>
                    <wp:lineTo x="4173" y="0"/>
                    <wp:lineTo x="0" y="0"/>
                  </wp:wrapPolygon>
                </wp:wrapThrough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5600" cy="1717040"/>
                          <a:chOff x="0" y="0"/>
                          <a:chExt cx="6705600" cy="1717040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0" cy="13309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1447800" y="0"/>
                            <a:ext cx="5257800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A79540" w14:textId="77777777" w:rsidR="001A37FC" w:rsidRPr="005236B6" w:rsidRDefault="001A37FC" w:rsidP="005236B6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236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The Holistic Rubric can be used as both a formative and summative assessment within the module. Providing students with the rubric’s criteria early in the module will allow for discussion and formative evaluation throughout activities and lessons.</w:t>
                              </w:r>
                            </w:p>
                            <w:p w14:paraId="6715C018" w14:textId="77777777" w:rsidR="001A37FC" w:rsidRPr="005236B6" w:rsidRDefault="001A37FC" w:rsidP="005236B6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48773EB2" w14:textId="77777777" w:rsidR="001A37FC" w:rsidRPr="001D1B4E" w:rsidRDefault="001D1B4E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The</w:t>
                              </w:r>
                              <w:r w:rsidR="001A37FC" w:rsidRPr="005236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Holistic Rubric separates skill and PSR characteristics</w:t>
                              </w:r>
                              <w:r w:rsidR="00BE46D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="001A37FC" w:rsidRPr="005236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providing two sets of criteria to be evaluated separately.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This rubric can be</w:t>
                              </w:r>
                              <w:r w:rsidR="001A37FC" w:rsidRPr="005236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completed in full during</w:t>
                              </w:r>
                              <w:r w:rsidR="001A37FC" w:rsidRPr="005236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the Module’s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tournament days</w:t>
                              </w:r>
                              <w:r w:rsidR="001A37FC" w:rsidRPr="005236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, providing a final holistic evaluation of each student’s performanc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5" o:spid="_x0000_s1037" style="position:absolute;margin-left:23pt;margin-top:271.65pt;width:528pt;height:135.2pt;z-index:251680768" coordsize="6705600,171704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">
                <v:shape id="Picture 26" o:spid="_x0000_s1038" type="#_x0000_t75" style="position:absolute;width:1280160;height:133096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Dpr&#10;V2fEAAAA2wAAAA8AAABkcnMvZG93bnJldi54bWxEj0FrwkAUhO8F/8PyhN6ajQakpK4hipZ6s7ZQ&#10;j4/sMwlm34bdNab99d1CweMwM98wy2I0nRjI+dayglmSgiCurG65VvD5sXt6BuEDssbOMin4Jg/F&#10;avKwxFzbG7/TcAy1iBD2OSpoQuhzKX3VkEGf2J44emfrDIYoXS21w1uEm07O03QhDbYcFxrsadNQ&#10;dTlejYIyPdm1ux5+fFbhNuz32etBfyn1OB3LFxCBxnAP/7fftIL5Av6+xB8gV7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DprV2fEAAAA2wAAAA8AAAAAAAAAAAAAAAAAnAIA&#10;AGRycy9kb3ducmV2LnhtbFBLBQYAAAAABAAEAPcAAACNAwAAAAA=&#10;">
                  <v:imagedata r:id="rId20" o:title=""/>
                  <v:path arrowok="t"/>
                </v:shape>
                <v:shape id="Text Box 29" o:spid="_x0000_s1039" type="#_x0000_t202" style="position:absolute;left:1447800;width:5257800;height:17170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D1rbZwwAA&#10;ANsAAAAPAAAAZHJzL2Rvd25yZXYueG1sRI/NasMwEITvhbyD2EBvtZTQltiJbEJLoKeW5g9yW6yN&#10;bWKtjKXE7ttXhUKOw8x8w6yK0bbiRr1vHGuYJQoEcelMw5WG/W7ztADhA7LB1jFp+CEPRT55WGFm&#10;3MDfdNuGSkQI+ww11CF0mZS+rMmiT1xHHL2z6y2GKPtKmh6HCLetnCv1Ki02HBdq7OitpvKyvVoN&#10;h8/z6fisvqp3+9INblSSbSq1fpyO6yWIQGO4h//bH0bDPIW/L/EHyPw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D1rbZwwAAANsAAAAPAAAAAAAAAAAAAAAAAJcCAABkcnMvZG93&#10;bnJldi54bWxQSwUGAAAAAAQABAD1AAAAhwMAAAAA&#10;" filled="f" stroked="f">
                  <v:textbox>
                    <w:txbxContent>
                      <w:p w:rsidR="001A37FC" w:rsidRPr="005236B6" w:rsidRDefault="001A37FC" w:rsidP="005236B6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236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The Holistic Rubric can be used as both a formative and summative assessment within the module. Providing students with the rubric’s criteria early in the module will allow for discussion and formative evaluation throughout activities and lessons.</w:t>
                        </w:r>
                      </w:p>
                      <w:p w:rsidR="001A37FC" w:rsidRPr="005236B6" w:rsidRDefault="001A37FC" w:rsidP="005236B6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:rsidR="001A37FC" w:rsidRPr="001D1B4E" w:rsidRDefault="001D1B4E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The</w:t>
                        </w:r>
                        <w:r w:rsidR="001A37FC" w:rsidRPr="005236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Holistic Rubric separates skill and PSR characteristics</w:t>
                        </w:r>
                        <w:r w:rsidR="00BE46D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,</w:t>
                        </w:r>
                        <w:r w:rsidR="001A37FC" w:rsidRPr="005236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providing two sets of criteria to be evaluated separately.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This rubric can be</w:t>
                        </w:r>
                        <w:r w:rsidR="001A37FC" w:rsidRPr="005236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completed in full during</w:t>
                        </w:r>
                        <w:r w:rsidR="001A37FC" w:rsidRPr="005236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the Module’s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tournament days</w:t>
                        </w:r>
                        <w:r w:rsidR="001A37FC" w:rsidRPr="005236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, providing a final holistic evaluation of each student’s performance.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5772C0"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40CF5F8A" wp14:editId="6E91160F">
                <wp:simplePos x="0" y="0"/>
                <wp:positionH relativeFrom="column">
                  <wp:posOffset>280670</wp:posOffset>
                </wp:positionH>
                <wp:positionV relativeFrom="paragraph">
                  <wp:posOffset>2540000</wp:posOffset>
                </wp:positionV>
                <wp:extent cx="6701790" cy="852805"/>
                <wp:effectExtent l="0" t="0" r="0" b="10795"/>
                <wp:wrapThrough wrapText="bothSides">
                  <wp:wrapPolygon edited="0">
                    <wp:start x="4748" y="0"/>
                    <wp:lineTo x="0" y="643"/>
                    <wp:lineTo x="0" y="7077"/>
                    <wp:lineTo x="4748" y="10937"/>
                    <wp:lineTo x="4748" y="21230"/>
                    <wp:lineTo x="21449" y="21230"/>
                    <wp:lineTo x="21449" y="0"/>
                    <wp:lineTo x="4748" y="0"/>
                  </wp:wrapPolygon>
                </wp:wrapThrough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1790" cy="852805"/>
                          <a:chOff x="0" y="0"/>
                          <a:chExt cx="6701997" cy="852805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5085"/>
                            <a:ext cx="1278255" cy="2451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444625" y="0"/>
                            <a:ext cx="5257372" cy="852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FED471" w14:textId="77777777" w:rsidR="000A6E65" w:rsidRPr="005A04ED" w:rsidRDefault="000A6E65" w:rsidP="000A6E65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Two types of assessment are provided as a part of this module. However, there are many different ways for teachers and students to assess and evaluate student learning and skill development.</w:t>
                              </w:r>
                            </w:p>
                            <w:p w14:paraId="5628B13E" w14:textId="77777777" w:rsidR="000A6E65" w:rsidRPr="005A04ED" w:rsidRDefault="000A6E65" w:rsidP="000A6E65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CC3999" id="Group 14" o:spid="_x0000_s1038" style="position:absolute;margin-left:22.1pt;margin-top:200pt;width:527.7pt;height:67.15pt;z-index:251693056" coordsize="67019,852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">
                <v:shape id="Picture 16" o:spid="_x0000_s1039" type="#_x0000_t75" style="position:absolute;top:450;width:12782;height:24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Esi42+AAAA2wAAAA8AAABkcnMvZG93bnJldi54bWxET0uLwjAQvi/4H8IIe1tTF6xSjSLCyl59&#10;gHgbmrEpNpPSjFr/vVlY8DYf33MWq9436k5drAMbGI8yUMRlsDVXBo6Hn68ZqCjIFpvAZOBJEVbL&#10;wccCCxsevKP7XiqVQjgWaMCJtIXWsXTkMY5CS5y4S+g8SoJdpW2HjxTuG/2dZbn2WHNqcNjSxlF5&#10;3d+8gcmxmpQuniWXzfpyumofD9OtMZ/Dfj0HJdTLW/zv/rVpfg5/v6QD9PIF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PEsi42+AAAA2wAAAA8AAAAAAAAAAAAAAAAAnwIAAGRy&#10;cy9kb3ducmV2LnhtbFBLBQYAAAAABAAEAPcAAACKAwAAAAA=&#10;">
                  <v:imagedata r:id="rId22" o:title=""/>
                  <v:path arrowok="t"/>
                </v:shape>
                <v:shape id="Text Box 19" o:spid="_x0000_s1040" type="#_x0000_t202" style="position:absolute;left:14446;width:52573;height:85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    <v:textbox>
                    <w:txbxContent>
                      <w:p w14:paraId="4D1D473C" w14:textId="77777777" w:rsidR="000A6E65" w:rsidRPr="005A04ED" w:rsidRDefault="000A6E65" w:rsidP="000A6E65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Two types of assessment are provided as a part of this module. However, there are many different ways for teachers and students to assess and evaluate student learning and skill development.</w:t>
                        </w:r>
                      </w:p>
                      <w:p w14:paraId="7742AE2C" w14:textId="77777777" w:rsidR="000A6E65" w:rsidRPr="005A04ED" w:rsidRDefault="000A6E65" w:rsidP="000A6E65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5772C0"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F0830FD" wp14:editId="084C3759">
                <wp:simplePos x="0" y="0"/>
                <wp:positionH relativeFrom="column">
                  <wp:posOffset>280670</wp:posOffset>
                </wp:positionH>
                <wp:positionV relativeFrom="page">
                  <wp:posOffset>1852930</wp:posOffset>
                </wp:positionV>
                <wp:extent cx="6701790" cy="1991360"/>
                <wp:effectExtent l="0" t="0" r="3810" b="0"/>
                <wp:wrapThrough wrapText="bothSides">
                  <wp:wrapPolygon edited="0">
                    <wp:start x="0" y="0"/>
                    <wp:lineTo x="0" y="8816"/>
                    <wp:lineTo x="4748" y="8816"/>
                    <wp:lineTo x="4748" y="21214"/>
                    <wp:lineTo x="21449" y="21214"/>
                    <wp:lineTo x="21530" y="276"/>
                    <wp:lineTo x="4175" y="0"/>
                    <wp:lineTo x="0" y="0"/>
                  </wp:wrapPolygon>
                </wp:wrapThrough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1790" cy="1991360"/>
                          <a:chOff x="0" y="0"/>
                          <a:chExt cx="6702029" cy="1991361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890" cy="8153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1444625" y="8255"/>
                            <a:ext cx="5257404" cy="1983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BF1E3B" w14:textId="77777777" w:rsidR="000A6E65" w:rsidRPr="005A04ED" w:rsidRDefault="000A6E65" w:rsidP="000A6E65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Each skill-building activity in this module is meant to be one part of a complete lesson. The authors recommend the following formula for creating a 30 to 45 minute lesson:</w:t>
                              </w:r>
                            </w:p>
                            <w:p w14:paraId="33F7C13C" w14:textId="77777777" w:rsidR="000A6E65" w:rsidRPr="005A04ED" w:rsidRDefault="000A6E65" w:rsidP="000A6E65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  Instant Activity (not on block plan)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5-10 minutes</w:t>
                              </w:r>
                            </w:p>
                            <w:p w14:paraId="42BCE1C1" w14:textId="77777777" w:rsidR="000A6E65" w:rsidRPr="005A04ED" w:rsidRDefault="000A6E65" w:rsidP="000A6E65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+ Skill Activity with Debrief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0-15 minutes</w:t>
                              </w:r>
                            </w:p>
                            <w:p w14:paraId="632D837A" w14:textId="77777777" w:rsidR="000A6E65" w:rsidRPr="005A04ED" w:rsidRDefault="000A6E65" w:rsidP="000A6E65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+ Skill Activity with Debrief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0-15 minutes</w:t>
                              </w:r>
                            </w:p>
                            <w:p w14:paraId="6419BB68" w14:textId="77777777" w:rsidR="000A6E65" w:rsidRPr="005A04ED" w:rsidRDefault="000A6E65" w:rsidP="000A6E65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+ Check for Understanding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5 minutes</w:t>
                              </w:r>
                            </w:p>
                            <w:p w14:paraId="4A3767B0" w14:textId="77777777" w:rsidR="000A6E65" w:rsidRPr="005A04ED" w:rsidRDefault="000A6E65" w:rsidP="000A6E65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br/>
                              </w:r>
                              <w:r w:rsidRPr="005A04ED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mportant: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Suggestions are what they say they are – </w:t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  <w:u w:val="single"/>
                                </w:rPr>
                                <w:t>suggestions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. All OPEN materials are offered in MS Word format so that you can easily modify our suggestions to meet the needs of your students.</w:t>
                              </w:r>
                            </w:p>
                            <w:p w14:paraId="4A919BC9" w14:textId="77777777" w:rsidR="000A6E65" w:rsidRPr="005A04ED" w:rsidRDefault="000A6E65" w:rsidP="000A6E65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314905" id="Group 13" o:spid="_x0000_s1041" style="position:absolute;margin-left:22.1pt;margin-top:145.9pt;width:527.7pt;height:156.8pt;z-index:251692032;mso-position-vertical-relative:page" coordsize="67020,1991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">
                <v:shape id="Picture 15" o:spid="_x0000_s1042" type="#_x0000_t75" style="position:absolute;width:12788;height:81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HqRR/AAAAA2wAAAA8AAABkcnMvZG93bnJldi54bWxET02LwjAQvS/4H8II3tbUdRWpRukKsu7R&#10;KngdmrEtNpOaRNv995sFwds83uesNr1pxIOcry0rmIwTEMSF1TWXCk7H3fsChA/IGhvLpOCXPGzW&#10;g7cVptp2fKBHHkoRQ9inqKAKoU2l9EVFBv3YtsSRu1hnMEToSqkddjHcNPIjSebSYM2xocKWthUV&#10;1/xuFGS3e5dzkTWHz/3PV+++6+l5lis1GvbZEkSgPrzET/dex/kz+P8lHiDX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4epFH8AAAADbAAAADwAAAAAAAAAAAAAAAACfAgAA&#10;ZHJzL2Rvd25yZXYueG1sUEsFBgAAAAAEAAQA9wAAAIwDAAAAAA==&#10;">
                  <v:imagedata r:id="rId24" o:title=""/>
                  <v:path arrowok="t"/>
                </v:shape>
                <v:shape id="Text Box 18" o:spid="_x0000_s1043" type="#_x0000_t202" style="position:absolute;left:14446;top:82;width:52574;height:198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bZ/8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Y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22f/EAAAA2wAAAA8AAAAAAAAAAAAAAAAAmAIAAGRycy9k&#10;b3ducmV2LnhtbFBLBQYAAAAABAAEAPUAAACJAwAAAAA=&#10;" filled="f" stroked="f">
                  <v:textbox>
                    <w:txbxContent>
                      <w:p w14:paraId="6DDC2075" w14:textId="77777777" w:rsidR="000A6E65" w:rsidRPr="005A04ED" w:rsidRDefault="000A6E65" w:rsidP="000A6E65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Each skill-building activity in this module is meant to be one part of a complete lesson. The authors recommend the following formula for creating a 30 to 45 minute lesson:</w:t>
                        </w:r>
                      </w:p>
                      <w:p w14:paraId="30D6221D" w14:textId="77777777" w:rsidR="000A6E65" w:rsidRPr="005A04ED" w:rsidRDefault="000A6E65" w:rsidP="000A6E65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  Instant Activity (not on block plan)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5-10 minutes</w:t>
                        </w:r>
                      </w:p>
                      <w:p w14:paraId="21E784E2" w14:textId="77777777" w:rsidR="000A6E65" w:rsidRPr="005A04ED" w:rsidRDefault="000A6E65" w:rsidP="000A6E65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+ Skill Activity with Debrief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0-15 minutes</w:t>
                        </w:r>
                      </w:p>
                      <w:p w14:paraId="49E19D7B" w14:textId="77777777" w:rsidR="000A6E65" w:rsidRPr="005A04ED" w:rsidRDefault="000A6E65" w:rsidP="000A6E65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+ Skill Activity with Debrief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0-15 minutes</w:t>
                        </w:r>
                      </w:p>
                      <w:p w14:paraId="6F63472E" w14:textId="77777777" w:rsidR="000A6E65" w:rsidRPr="005A04ED" w:rsidRDefault="000A6E65" w:rsidP="000A6E65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+ Check for Understanding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5 minutes</w:t>
                        </w:r>
                      </w:p>
                      <w:p w14:paraId="4EAEA533" w14:textId="77777777" w:rsidR="000A6E65" w:rsidRPr="005A04ED" w:rsidRDefault="000A6E65" w:rsidP="000A6E65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br/>
                        </w:r>
                        <w:r w:rsidRPr="005A04ED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mportant: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Suggestions are what they say they are – </w:t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  <w:u w:val="single"/>
                          </w:rPr>
                          <w:t>suggestions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. All OPEN materials are offered in MS Word format so that you can easily modify our suggestions to meet the needs of your students.</w:t>
                        </w:r>
                      </w:p>
                      <w:p w14:paraId="1D04682D" w14:textId="77777777" w:rsidR="000A6E65" w:rsidRPr="005A04ED" w:rsidRDefault="000A6E65" w:rsidP="000A6E65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 anchory="page"/>
              </v:group>
            </w:pict>
          </mc:Fallback>
        </mc:AlternateContent>
      </w:r>
      <w:r w:rsidR="005772C0" w:rsidRPr="00880665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F41836" wp14:editId="2551C961">
                <wp:simplePos x="0" y="0"/>
                <wp:positionH relativeFrom="page">
                  <wp:posOffset>1828800</wp:posOffset>
                </wp:positionH>
                <wp:positionV relativeFrom="paragraph">
                  <wp:posOffset>394335</wp:posOffset>
                </wp:positionV>
                <wp:extent cx="62865" cy="7063740"/>
                <wp:effectExtent l="0" t="0" r="38735" b="4826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" cy="70637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in,31.05pt" to="148.95pt,587.2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" strokecolor="#a0071c" strokeweight=".5pt">
                <w10:wrap anchorx="page"/>
              </v:line>
            </w:pict>
          </mc:Fallback>
        </mc:AlternateContent>
      </w:r>
      <w:r w:rsidR="005236B6">
        <w:br w:type="page"/>
      </w:r>
    </w:p>
    <w:p w14:paraId="49A7132B" w14:textId="77777777" w:rsidR="00794312" w:rsidRDefault="00772EB6"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4DA74828" wp14:editId="25881008">
            <wp:simplePos x="0" y="0"/>
            <wp:positionH relativeFrom="column">
              <wp:posOffset>330200</wp:posOffset>
            </wp:positionH>
            <wp:positionV relativeFrom="page">
              <wp:posOffset>1490345</wp:posOffset>
            </wp:positionV>
            <wp:extent cx="383540" cy="4076700"/>
            <wp:effectExtent l="0" t="0" r="0" b="1270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ggested Block Plan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4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4F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DBD327" wp14:editId="5F406D9C">
                <wp:simplePos x="0" y="0"/>
                <wp:positionH relativeFrom="column">
                  <wp:posOffset>762000</wp:posOffset>
                </wp:positionH>
                <wp:positionV relativeFrom="page">
                  <wp:posOffset>1384300</wp:posOffset>
                </wp:positionV>
                <wp:extent cx="6154420" cy="8105140"/>
                <wp:effectExtent l="0" t="0" r="0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4420" cy="8105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965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87"/>
                              <w:gridCol w:w="3171"/>
                              <w:gridCol w:w="5495"/>
                            </w:tblGrid>
                            <w:tr w:rsidR="00772EB6" w:rsidRPr="0032751D" w14:paraId="71864876" w14:textId="77777777" w:rsidTr="00772EB6">
                              <w:trPr>
                                <w:trHeight w:val="438"/>
                              </w:trPr>
                              <w:tc>
                                <w:tcPr>
                                  <w:tcW w:w="0" w:type="auto"/>
                                  <w:shd w:val="clear" w:color="auto" w:fill="A0070F"/>
                                  <w:vAlign w:val="center"/>
                                </w:tcPr>
                                <w:p w14:paraId="0B4D353E" w14:textId="77777777" w:rsidR="001A37FC" w:rsidRPr="008B3051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Lesson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shd w:val="clear" w:color="auto" w:fill="A0070F"/>
                                  <w:vAlign w:val="center"/>
                                </w:tcPr>
                                <w:p w14:paraId="2C005328" w14:textId="77777777" w:rsidR="001A37FC" w:rsidRPr="008B3051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Skill Activity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shd w:val="clear" w:color="auto" w:fill="A0070F"/>
                                  <w:vAlign w:val="center"/>
                                </w:tcPr>
                                <w:p w14:paraId="2382F1E3" w14:textId="77777777" w:rsidR="001A37FC" w:rsidRPr="008B3051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Suggested Academic Language</w:t>
                                  </w:r>
                                </w:p>
                              </w:tc>
                            </w:tr>
                            <w:tr w:rsidR="00772EB6" w:rsidRPr="0032751D" w14:paraId="291D82B0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4796BD25" w14:textId="77777777" w:rsidR="001A37FC" w:rsidRPr="0032751D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2751D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7CE30C07" w14:textId="77777777" w:rsidR="001A37FC" w:rsidRPr="0032751D" w:rsidRDefault="00B21AFA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-Passing Challenges + Spikeball</w:t>
                                  </w:r>
                                  <w:r w:rsidR="00FC55AA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®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Bounce &amp; Catch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2D5175B6" w14:textId="77777777" w:rsidR="001A37FC" w:rsidRPr="007164F1" w:rsidRDefault="007164F1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bove</w:t>
                                  </w:r>
                                  <w:r w:rsidR="00BE46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-C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hest Pass, Below</w:t>
                                  </w:r>
                                  <w:r w:rsidR="00BE46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Chest Pass</w:t>
                                  </w:r>
                                  <w:r w:rsidR="0078686A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, Athletic Stance,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Control, Demonstrate, Skill</w:t>
                                  </w:r>
                                  <w:r w:rsidR="00BE46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Related Fitness, Feedback</w:t>
                                  </w:r>
                                  <w:r w:rsidR="00772EB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, </w:t>
                                  </w:r>
                                  <w:r w:rsidR="0078686A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ccuracy,</w:t>
                                  </w:r>
                                  <w:r w:rsidR="00772EB6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Force, Practice, Improve, Safety</w:t>
                                  </w:r>
                                </w:p>
                              </w:tc>
                            </w:tr>
                            <w:tr w:rsidR="00772EB6" w:rsidRPr="0032751D" w14:paraId="38964884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C2B5CEC" w14:textId="77777777" w:rsidR="001A37FC" w:rsidRPr="0032751D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2751D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5698B268" w14:textId="77777777" w:rsidR="001A37FC" w:rsidRPr="0032751D" w:rsidRDefault="00B21AFA" w:rsidP="00B21AFA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-Passing Challenges + Partner Passing Plays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3B01368B" w14:textId="77777777" w:rsidR="001A37FC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ccuracy, Balance, Encouragement, Feedback, Transfer Weight</w:t>
                                  </w:r>
                                </w:p>
                              </w:tc>
                            </w:tr>
                            <w:tr w:rsidR="00772EB6" w:rsidRPr="0032751D" w14:paraId="3F7A12D5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7868B782" w14:textId="77777777" w:rsidR="001A37FC" w:rsidRPr="0032751D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2751D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6454E1F9" w14:textId="77777777" w:rsidR="001A37FC" w:rsidRPr="0032751D" w:rsidRDefault="00B21AFA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artner Passing Plays + Rally Time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276DEF17" w14:textId="77777777" w:rsidR="001A37FC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pike, Strike, Health-Related Fitness, Skill-Related Fitness, Positive Environment, Rally</w:t>
                                  </w:r>
                                </w:p>
                              </w:tc>
                            </w:tr>
                            <w:tr w:rsidR="00772EB6" w:rsidRPr="0032751D" w14:paraId="7F2A14A2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4931482D" w14:textId="77777777" w:rsidR="001A37FC" w:rsidRPr="0032751D" w:rsidRDefault="001A37FC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2751D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02AAB52D" w14:textId="77777777" w:rsidR="001A37FC" w:rsidRPr="0032751D" w:rsidRDefault="00B21AFA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artner Passing Pentathlon + Rally Time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69F5361E" w14:textId="77777777" w:rsidR="001A37FC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ccuracy, Pentathlon, Data, Effort, Improve</w:t>
                                  </w:r>
                                </w:p>
                              </w:tc>
                            </w:tr>
                            <w:tr w:rsidR="00772EB6" w:rsidRPr="0032751D" w14:paraId="0B30A47B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C6685BD" w14:textId="77777777" w:rsidR="001A37FC" w:rsidRPr="0032751D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542552F0" w14:textId="77777777" w:rsidR="001A37FC" w:rsidRPr="0032751D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artner Passing Plays + Partner Passing Pentathlon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36EBB2A1" w14:textId="77777777" w:rsidR="001A37FC" w:rsidRPr="0032751D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ccuracy, Pentathlon, Data, Effort, Improve</w:t>
                                  </w:r>
                                </w:p>
                              </w:tc>
                            </w:tr>
                            <w:tr w:rsidR="00772EB6" w:rsidRPr="0032751D" w14:paraId="76E9F203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422BBED" w14:textId="77777777" w:rsidR="00772EB6" w:rsidRPr="0032751D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23906A9C" w14:textId="77777777" w:rsidR="00772EB6" w:rsidRPr="0032751D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ie Spikes + Spiking Pentathlon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7656B1A5" w14:textId="77777777" w:rsidR="00772EB6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Coordination, Mature, Spike, Strike, Plan of Action, Positive Environment</w:t>
                                  </w:r>
                                </w:p>
                              </w:tc>
                            </w:tr>
                            <w:tr w:rsidR="00772EB6" w:rsidRPr="0032751D" w14:paraId="71C982F0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7F64CA9" w14:textId="77777777" w:rsidR="00772EB6" w:rsidRPr="0032751D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0EE7B4B5" w14:textId="77777777" w:rsidR="00772EB6" w:rsidRPr="0032751D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ie Spikes + Spiking Pentathlon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6A0C37E7" w14:textId="77777777" w:rsidR="00772EB6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Spike, Mature, Data, Effort, Feedback, Communication Skills</w:t>
                                  </w:r>
                                </w:p>
                              </w:tc>
                            </w:tr>
                            <w:tr w:rsidR="00772EB6" w:rsidRPr="0032751D" w14:paraId="70799890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AB13236" w14:textId="77777777" w:rsidR="00772EB6" w:rsidRPr="0032751D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5AE039BA" w14:textId="77777777" w:rsidR="00772EB6" w:rsidRPr="0032751D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Make ‘em Move + Rally Time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671374ED" w14:textId="77777777" w:rsidR="00772EB6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Placement, Offense, Defense, Force, Timing, Etiquette, Opponent</w:t>
                                  </w:r>
                                </w:p>
                              </w:tc>
                            </w:tr>
                            <w:tr w:rsidR="00772EB6" w:rsidRPr="0032751D" w14:paraId="5E8D0512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3DEBECF" w14:textId="77777777" w:rsidR="00772EB6" w:rsidRPr="0032751D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134AAD4B" w14:textId="77777777" w:rsidR="00772EB6" w:rsidRPr="0032751D" w:rsidRDefault="00772EB6" w:rsidP="007C54D6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nticipate &amp; Position + Roundnet 4 Rookies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32E6E286" w14:textId="77777777" w:rsidR="00772EB6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nalyze, Anticipation, Athletic Stance, Positioning, Predict, Offense, Defense, Return</w:t>
                                  </w:r>
                                </w:p>
                              </w:tc>
                            </w:tr>
                            <w:tr w:rsidR="00772EB6" w:rsidRPr="0032751D" w14:paraId="2A1F134F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3086DEF" w14:textId="77777777" w:rsidR="00772EB6" w:rsidRPr="0032751D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556E6754" w14:textId="77777777" w:rsidR="00772EB6" w:rsidRPr="0032751D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Team Tactics + Roundnet 4 Rookies or Roundnet 4 Pros (</w:t>
                                  </w:r>
                                  <w:r w:rsidR="00BE46D3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tudent choice)</w:t>
                                  </w:r>
                                  <w:r w:rsidRPr="0032751D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077EE4E0" w14:textId="77777777" w:rsidR="00772EB6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Combine, Positioning, Tactic, Self-Officiating, Serve, Social Interaction, Spirit of the Game, Strategy</w:t>
                                  </w:r>
                                  <w:r w:rsidR="0078686A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Placement, Force, Timing, Effective, Cooperation</w:t>
                                  </w:r>
                                </w:p>
                              </w:tc>
                            </w:tr>
                            <w:tr w:rsidR="00772EB6" w:rsidRPr="0032751D" w14:paraId="14790D5F" w14:textId="77777777" w:rsidTr="00772EB6">
                              <w:trPr>
                                <w:trHeight w:val="101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5347E71" w14:textId="77777777" w:rsidR="00772EB6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49E36621" w14:textId="77777777" w:rsidR="00772EB6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ally Time + Tournament Day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33D1D8DB" w14:textId="77777777" w:rsidR="00772EB6" w:rsidRPr="00772EB6" w:rsidRDefault="00772EB6" w:rsidP="0032751D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Combine, Tactics, Etiquette, Spirit of the Game, Tournament</w:t>
                                  </w:r>
                                </w:p>
                              </w:tc>
                            </w:tr>
                            <w:tr w:rsidR="00772EB6" w:rsidRPr="0032751D" w14:paraId="2780FF7E" w14:textId="77777777" w:rsidTr="00772EB6">
                              <w:trPr>
                                <w:trHeight w:val="672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302B7C1" w14:textId="77777777" w:rsidR="00772EB6" w:rsidRDefault="00772EB6" w:rsidP="0032751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3171" w:type="dxa"/>
                                  <w:vAlign w:val="center"/>
                                </w:tcPr>
                                <w:p w14:paraId="1A500A1C" w14:textId="77777777" w:rsidR="00772EB6" w:rsidRDefault="00772EB6" w:rsidP="0032751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ally Time + Tournament Day</w:t>
                                  </w:r>
                                </w:p>
                              </w:tc>
                              <w:tc>
                                <w:tcPr>
                                  <w:tcW w:w="5495" w:type="dxa"/>
                                  <w:vAlign w:val="center"/>
                                </w:tcPr>
                                <w:p w14:paraId="0BA080FC" w14:textId="77777777" w:rsidR="00772EB6" w:rsidRPr="00622511" w:rsidRDefault="00772EB6" w:rsidP="0032751D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</w:rPr>
                                    <w:t>Academic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</w:rPr>
                                    <w:t xml:space="preserve"> </w:t>
                                  </w: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</w:rPr>
                                    <w:t>Language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</w:rPr>
                                    <w:t xml:space="preserve"> </w:t>
                                  </w:r>
                                  <w:r w:rsidRPr="00622511">
                                    <w:rPr>
                                      <w:rFonts w:ascii="Arial" w:hAnsi="Arial"/>
                                      <w:sz w:val="22"/>
                                    </w:rPr>
                                    <w:t>Review</w:t>
                                  </w:r>
                                </w:p>
                              </w:tc>
                            </w:tr>
                          </w:tbl>
                          <w:p w14:paraId="1AD6443E" w14:textId="77777777" w:rsidR="001A37FC" w:rsidRPr="0032751D" w:rsidRDefault="001A37FC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BD327" id="Text_x0020_Box_x0020_34" o:spid="_x0000_s1046" type="#_x0000_t202" style="position:absolute;margin-left:60pt;margin-top:109pt;width:484.6pt;height:638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" filled="f" stroked="f">
                <v:textbox>
                  <w:txbxContent>
                    <w:tbl>
                      <w:tblPr>
                        <w:tblStyle w:val="TableGrid"/>
                        <w:tblW w:w="9653" w:type="dxa"/>
                        <w:tblLook w:val="04A0" w:firstRow="1" w:lastRow="0" w:firstColumn="1" w:lastColumn="0" w:noHBand="0" w:noVBand="1"/>
                      </w:tblPr>
                      <w:tblGrid>
                        <w:gridCol w:w="987"/>
                        <w:gridCol w:w="3171"/>
                        <w:gridCol w:w="5495"/>
                      </w:tblGrid>
                      <w:tr w:rsidR="00772EB6" w:rsidRPr="0032751D" w14:paraId="71864876" w14:textId="77777777" w:rsidTr="00772EB6">
                        <w:trPr>
                          <w:trHeight w:val="438"/>
                        </w:trPr>
                        <w:tc>
                          <w:tcPr>
                            <w:tcW w:w="0" w:type="auto"/>
                            <w:shd w:val="clear" w:color="auto" w:fill="A0070F"/>
                            <w:vAlign w:val="center"/>
                          </w:tcPr>
                          <w:p w14:paraId="0B4D353E" w14:textId="77777777" w:rsidR="001A37FC" w:rsidRPr="008B3051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Lesson</w:t>
                            </w:r>
                          </w:p>
                        </w:tc>
                        <w:tc>
                          <w:tcPr>
                            <w:tcW w:w="3171" w:type="dxa"/>
                            <w:shd w:val="clear" w:color="auto" w:fill="A0070F"/>
                            <w:vAlign w:val="center"/>
                          </w:tcPr>
                          <w:p w14:paraId="2C005328" w14:textId="77777777" w:rsidR="001A37FC" w:rsidRPr="008B3051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Skill Activity</w:t>
                            </w:r>
                          </w:p>
                        </w:tc>
                        <w:tc>
                          <w:tcPr>
                            <w:tcW w:w="5495" w:type="dxa"/>
                            <w:shd w:val="clear" w:color="auto" w:fill="A0070F"/>
                            <w:vAlign w:val="center"/>
                          </w:tcPr>
                          <w:p w14:paraId="2382F1E3" w14:textId="77777777" w:rsidR="001A37FC" w:rsidRPr="008B3051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Suggested Academic Language</w:t>
                            </w:r>
                          </w:p>
                        </w:tc>
                      </w:tr>
                      <w:tr w:rsidR="00772EB6" w:rsidRPr="0032751D" w14:paraId="291D82B0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4796BD25" w14:textId="77777777" w:rsidR="001A37FC" w:rsidRPr="0032751D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2751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7CE30C07" w14:textId="77777777" w:rsidR="001A37FC" w:rsidRPr="0032751D" w:rsidRDefault="00B21AFA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-Passing Challenges + Spikeball</w:t>
                            </w:r>
                            <w:r w:rsidR="00FC55A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®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ounce &amp; Catch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2D5175B6" w14:textId="77777777" w:rsidR="001A37FC" w:rsidRPr="007164F1" w:rsidRDefault="007164F1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bove</w:t>
                            </w:r>
                            <w:r w:rsidR="00BE46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est Pass, Below</w:t>
                            </w:r>
                            <w:r w:rsidR="00BE46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est Pass</w:t>
                            </w:r>
                            <w:r w:rsidR="0078686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thletic Stance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ntrol, Demonstrate, Skill</w:t>
                            </w:r>
                            <w:r w:rsidR="00BE46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elated Fitness, Feedback</w:t>
                            </w:r>
                            <w:r w:rsidR="00772EB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78686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curacy,</w:t>
                            </w:r>
                            <w:r w:rsidR="00772EB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orce, Practice, Improve, Safety</w:t>
                            </w:r>
                          </w:p>
                        </w:tc>
                      </w:tr>
                      <w:tr w:rsidR="00772EB6" w:rsidRPr="0032751D" w14:paraId="38964884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6C2B5CEC" w14:textId="77777777" w:rsidR="001A37FC" w:rsidRPr="0032751D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2751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5698B268" w14:textId="77777777" w:rsidR="001A37FC" w:rsidRPr="0032751D" w:rsidRDefault="00B21AFA" w:rsidP="00B21AF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-Passing Challenges + Partner Passing Plays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3B01368B" w14:textId="77777777" w:rsidR="001A37FC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curacy, Balance, Encouragement, Feedback, Transfer Weight</w:t>
                            </w:r>
                          </w:p>
                        </w:tc>
                      </w:tr>
                      <w:tr w:rsidR="00772EB6" w:rsidRPr="0032751D" w14:paraId="3F7A12D5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7868B782" w14:textId="77777777" w:rsidR="001A37FC" w:rsidRPr="0032751D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2751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6454E1F9" w14:textId="77777777" w:rsidR="001A37FC" w:rsidRPr="0032751D" w:rsidRDefault="00B21AFA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rtner Passing Plays + Rally Time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276DEF17" w14:textId="77777777" w:rsidR="001A37FC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ike, Strike, Health-Related Fitness, Skill-Related Fitness, Positive Environment, Rally</w:t>
                            </w:r>
                          </w:p>
                        </w:tc>
                      </w:tr>
                      <w:tr w:rsidR="00772EB6" w:rsidRPr="0032751D" w14:paraId="7F2A14A2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4931482D" w14:textId="77777777" w:rsidR="001A37FC" w:rsidRPr="0032751D" w:rsidRDefault="001A37FC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2751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02AAB52D" w14:textId="77777777" w:rsidR="001A37FC" w:rsidRPr="0032751D" w:rsidRDefault="00B21AFA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rtner Passing Pentathlon + Rally Time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69F5361E" w14:textId="77777777" w:rsidR="001A37FC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curacy, Pentathlon, Data, Effort, Improve</w:t>
                            </w:r>
                          </w:p>
                        </w:tc>
                      </w:tr>
                      <w:tr w:rsidR="00772EB6" w:rsidRPr="0032751D" w14:paraId="0B30A47B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0C6685BD" w14:textId="77777777" w:rsidR="001A37FC" w:rsidRPr="0032751D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542552F0" w14:textId="77777777" w:rsidR="001A37FC" w:rsidRPr="0032751D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rtner Passing Plays + Partner Passing Pentathlon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36EBB2A1" w14:textId="77777777" w:rsidR="001A37FC" w:rsidRPr="0032751D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curacy, Pentathlon, Data, Effort, Improve</w:t>
                            </w:r>
                          </w:p>
                        </w:tc>
                      </w:tr>
                      <w:tr w:rsidR="00772EB6" w:rsidRPr="0032751D" w14:paraId="76E9F203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6422BBED" w14:textId="77777777" w:rsidR="00772EB6" w:rsidRPr="0032751D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23906A9C" w14:textId="77777777" w:rsidR="00772EB6" w:rsidRPr="0032751D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ie Spikes + Spiking Pentathlon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7656B1A5" w14:textId="77777777" w:rsidR="00772EB6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ordination, Mature, Spike, Strike, Plan of Action, Positive Environment</w:t>
                            </w:r>
                          </w:p>
                        </w:tc>
                      </w:tr>
                      <w:tr w:rsidR="00772EB6" w:rsidRPr="0032751D" w14:paraId="71C982F0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07F64CA9" w14:textId="77777777" w:rsidR="00772EB6" w:rsidRPr="0032751D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0EE7B4B5" w14:textId="77777777" w:rsidR="00772EB6" w:rsidRPr="0032751D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ie Spikes + Spiking Pentathlon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6A0C37E7" w14:textId="77777777" w:rsidR="00772EB6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ike, Mature, Data, Effort, Feedback, Communication Skills</w:t>
                            </w:r>
                          </w:p>
                        </w:tc>
                      </w:tr>
                      <w:tr w:rsidR="00772EB6" w:rsidRPr="0032751D" w14:paraId="70799890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5AB13236" w14:textId="77777777" w:rsidR="00772EB6" w:rsidRPr="0032751D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5AE039BA" w14:textId="77777777" w:rsidR="00772EB6" w:rsidRPr="0032751D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ke ‘em Move + Rally Time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671374ED" w14:textId="77777777" w:rsidR="00772EB6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ment, Offense, Defense, Force, Timing, Etiquette, Opponent</w:t>
                            </w:r>
                          </w:p>
                        </w:tc>
                      </w:tr>
                      <w:tr w:rsidR="00772EB6" w:rsidRPr="0032751D" w14:paraId="5E8D0512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03DEBECF" w14:textId="77777777" w:rsidR="00772EB6" w:rsidRPr="0032751D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134AAD4B" w14:textId="77777777" w:rsidR="00772EB6" w:rsidRPr="0032751D" w:rsidRDefault="00772EB6" w:rsidP="007C54D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nticipate &amp; Position + Roundnet 4 Rookies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32E6E286" w14:textId="77777777" w:rsidR="00772EB6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alyze, Anticipation, Athletic Stance, Positioning, Predict, Offense, Defense, Return</w:t>
                            </w:r>
                          </w:p>
                        </w:tc>
                      </w:tr>
                      <w:tr w:rsidR="00772EB6" w:rsidRPr="0032751D" w14:paraId="2A1F134F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63086DEF" w14:textId="77777777" w:rsidR="00772EB6" w:rsidRPr="0032751D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556E6754" w14:textId="77777777" w:rsidR="00772EB6" w:rsidRPr="0032751D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eam Tactics + Roundnet 4 Rookies or Roundnet 4 Pros (</w:t>
                            </w:r>
                            <w:r w:rsidR="00BE46D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udent choice)</w:t>
                            </w:r>
                            <w:r w:rsidRPr="0032751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077EE4E0" w14:textId="77777777" w:rsidR="00772EB6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mbine, Positioning, Tactic, Self-Officiating, Serve, Social Interaction, Spirit of the Game, Strategy</w:t>
                            </w:r>
                            <w:r w:rsidR="0078686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ment, Force, Timing, Effective, Cooperation</w:t>
                            </w:r>
                          </w:p>
                        </w:tc>
                      </w:tr>
                      <w:tr w:rsidR="00772EB6" w:rsidRPr="0032751D" w14:paraId="14790D5F" w14:textId="77777777" w:rsidTr="00772EB6">
                        <w:trPr>
                          <w:trHeight w:val="101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05347E71" w14:textId="77777777" w:rsidR="00772EB6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49E36621" w14:textId="77777777" w:rsidR="00772EB6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ally Time + Tournament Day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33D1D8DB" w14:textId="77777777" w:rsidR="00772EB6" w:rsidRPr="00772EB6" w:rsidRDefault="00772EB6" w:rsidP="0032751D">
                            <w:p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mbine, Tactics, Etiquette, Spirit of the Game, Tournament</w:t>
                            </w:r>
                          </w:p>
                        </w:tc>
                      </w:tr>
                      <w:tr w:rsidR="00772EB6" w:rsidRPr="0032751D" w14:paraId="2780FF7E" w14:textId="77777777" w:rsidTr="00772EB6">
                        <w:trPr>
                          <w:trHeight w:val="672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0302B7C1" w14:textId="77777777" w:rsidR="00772EB6" w:rsidRDefault="00772EB6" w:rsidP="0032751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3171" w:type="dxa"/>
                            <w:vAlign w:val="center"/>
                          </w:tcPr>
                          <w:p w14:paraId="1A500A1C" w14:textId="77777777" w:rsidR="00772EB6" w:rsidRDefault="00772EB6" w:rsidP="0032751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ally Time + Tournament Day</w:t>
                            </w:r>
                          </w:p>
                        </w:tc>
                        <w:tc>
                          <w:tcPr>
                            <w:tcW w:w="5495" w:type="dxa"/>
                            <w:vAlign w:val="center"/>
                          </w:tcPr>
                          <w:p w14:paraId="0BA080FC" w14:textId="77777777" w:rsidR="00772EB6" w:rsidRPr="00622511" w:rsidRDefault="00772EB6" w:rsidP="0032751D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622511">
                              <w:rPr>
                                <w:rFonts w:ascii="Arial" w:hAnsi="Arial"/>
                                <w:sz w:val="22"/>
                              </w:rPr>
                              <w:t>Academic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 </w:t>
                            </w:r>
                            <w:r w:rsidRPr="00622511">
                              <w:rPr>
                                <w:rFonts w:ascii="Arial" w:hAnsi="Arial"/>
                                <w:sz w:val="22"/>
                              </w:rPr>
                              <w:t>Language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 </w:t>
                            </w:r>
                            <w:r w:rsidRPr="00622511">
                              <w:rPr>
                                <w:rFonts w:ascii="Arial" w:hAnsi="Arial"/>
                                <w:sz w:val="22"/>
                              </w:rPr>
                              <w:t>Review</w:t>
                            </w:r>
                          </w:p>
                        </w:tc>
                      </w:tr>
                    </w:tbl>
                    <w:p w14:paraId="1AD6443E" w14:textId="77777777" w:rsidR="001A37FC" w:rsidRPr="0032751D" w:rsidRDefault="001A37FC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BE7572">
        <w:br/>
      </w:r>
      <w:r w:rsidR="00D176E5">
        <w:br/>
      </w:r>
      <w:r w:rsidR="00D176E5">
        <w:br/>
      </w:r>
      <w:r w:rsidR="00D176E5">
        <w:br/>
      </w:r>
      <w:r w:rsidR="00D176E5">
        <w:br/>
      </w:r>
      <w:r w:rsidR="00D176E5">
        <w:br/>
      </w:r>
      <w:r w:rsidR="00D176E5">
        <w:br/>
      </w:r>
      <w:r w:rsidR="00D176E5">
        <w:br/>
      </w:r>
      <w:r w:rsidR="00BE7572">
        <w:br/>
      </w:r>
      <w:r w:rsidR="00BE7572">
        <w:br/>
      </w:r>
      <w:r w:rsidR="00BE7572">
        <w:br/>
      </w:r>
    </w:p>
    <w:sectPr w:rsidR="00794312" w:rsidSect="00825DB1"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9BB2D0" w14:textId="77777777" w:rsidR="005A53E5" w:rsidRDefault="005A53E5" w:rsidP="00B72686">
      <w:r>
        <w:separator/>
      </w:r>
    </w:p>
  </w:endnote>
  <w:endnote w:type="continuationSeparator" w:id="0">
    <w:p w14:paraId="6D111027" w14:textId="77777777" w:rsidR="005A53E5" w:rsidRDefault="005A53E5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CAA2D8" w14:textId="77777777" w:rsidR="001A37FC" w:rsidRDefault="001A37FC" w:rsidP="0093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D62AE2" w14:textId="77777777" w:rsidR="001A37FC" w:rsidRDefault="001A37FC" w:rsidP="00825DB1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95EC0B" w14:textId="77777777" w:rsidR="001A37FC" w:rsidRPr="00825DB1" w:rsidRDefault="001A37FC" w:rsidP="00AD119A">
    <w:pPr>
      <w:pStyle w:val="Footer"/>
      <w:framePr w:wrap="around" w:vAnchor="text" w:hAnchor="page" w:x="10813" w:y="-34"/>
      <w:rPr>
        <w:rStyle w:val="PageNumber"/>
        <w:rFonts w:ascii="Arial" w:hAnsi="Arial" w:cs="Arial"/>
        <w:b/>
        <w:sz w:val="48"/>
        <w:szCs w:val="48"/>
      </w:rPr>
    </w:pPr>
    <w:r w:rsidRPr="00825DB1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825DB1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FC55AA">
      <w:rPr>
        <w:rStyle w:val="PageNumber"/>
        <w:rFonts w:ascii="Arial" w:hAnsi="Arial" w:cs="Arial"/>
        <w:b/>
        <w:noProof/>
        <w:sz w:val="48"/>
        <w:szCs w:val="48"/>
      </w:rPr>
      <w:t>2</w: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end"/>
    </w:r>
  </w:p>
  <w:p w14:paraId="118D11A7" w14:textId="77777777" w:rsidR="001A37FC" w:rsidRDefault="001A37FC" w:rsidP="00825DB1">
    <w:pPr>
      <w:pStyle w:val="Footer"/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9F9301" wp14:editId="04D73142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47762"/>
          <wp:effectExtent l="0" t="0" r="635" b="1270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4776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C15D68" w14:textId="77777777" w:rsidR="001A37FC" w:rsidRPr="00825DB1" w:rsidRDefault="001A37FC" w:rsidP="00AD119A">
    <w:pPr>
      <w:pStyle w:val="Footer"/>
      <w:framePr w:wrap="around" w:vAnchor="text" w:hAnchor="page" w:x="10813" w:y="-76"/>
      <w:rPr>
        <w:rStyle w:val="PageNumber"/>
        <w:rFonts w:ascii="Arial" w:hAnsi="Arial" w:cs="Arial"/>
        <w:b/>
        <w:sz w:val="48"/>
        <w:szCs w:val="48"/>
      </w:rPr>
    </w:pPr>
    <w:r>
      <w:rPr>
        <w:rStyle w:val="PageNumber"/>
        <w:rFonts w:ascii="Arial" w:hAnsi="Arial" w:cs="Arial"/>
        <w:b/>
        <w:sz w:val="48"/>
        <w:szCs w:val="48"/>
      </w:rPr>
      <w:softHyphen/>
    </w:r>
    <w:r>
      <w:rPr>
        <w:rStyle w:val="PageNumber"/>
        <w:rFonts w:ascii="Arial" w:hAnsi="Arial" w:cs="Arial"/>
        <w:b/>
        <w:sz w:val="48"/>
        <w:szCs w:val="48"/>
      </w:rPr>
      <w:softHyphen/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825DB1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FC55AA">
      <w:rPr>
        <w:rStyle w:val="PageNumber"/>
        <w:rFonts w:ascii="Arial" w:hAnsi="Arial" w:cs="Arial"/>
        <w:b/>
        <w:noProof/>
        <w:sz w:val="48"/>
        <w:szCs w:val="48"/>
      </w:rPr>
      <w:t>1</w: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end"/>
    </w:r>
  </w:p>
  <w:p w14:paraId="7A293193" w14:textId="77777777" w:rsidR="001A37FC" w:rsidRPr="005F2F00" w:rsidRDefault="001A37FC" w:rsidP="00825DB1">
    <w:pPr>
      <w:pStyle w:val="Footer"/>
      <w:ind w:right="360"/>
      <w:rPr>
        <w:rFonts w:ascii="Arial" w:hAnsi="Arial"/>
        <w:sz w:val="22"/>
        <w:szCs w:val="22"/>
      </w:rPr>
    </w:pPr>
    <w:r w:rsidRPr="0049223F">
      <w:rPr>
        <w:noProof/>
        <w:sz w:val="22"/>
        <w:szCs w:val="22"/>
      </w:rPr>
      <w:drawing>
        <wp:anchor distT="0" distB="0" distL="114300" distR="114300" simplePos="0" relativeHeight="251662336" behindDoc="1" locked="0" layoutInCell="1" allowOverlap="1" wp14:anchorId="71F65BCD" wp14:editId="132CC009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693" cy="647761"/>
          <wp:effectExtent l="0" t="0" r="635" b="1270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693" cy="64776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9223F">
      <w:rPr>
        <w:sz w:val="22"/>
        <w:szCs w:val="22"/>
      </w:rP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9E217A" w14:textId="77777777" w:rsidR="005A53E5" w:rsidRDefault="005A53E5" w:rsidP="00B72686">
      <w:r>
        <w:separator/>
      </w:r>
    </w:p>
  </w:footnote>
  <w:footnote w:type="continuationSeparator" w:id="0">
    <w:p w14:paraId="635DEBCD" w14:textId="77777777" w:rsidR="005A53E5" w:rsidRDefault="005A53E5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4E84C" w14:textId="77777777" w:rsidR="001A37FC" w:rsidRDefault="001A37F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63F1BA5" wp14:editId="4E146CD2">
          <wp:simplePos x="0" y="0"/>
          <wp:positionH relativeFrom="column">
            <wp:align>center</wp:align>
          </wp:positionH>
          <wp:positionV relativeFrom="paragraph">
            <wp:posOffset>0</wp:posOffset>
          </wp:positionV>
          <wp:extent cx="6728987" cy="805540"/>
          <wp:effectExtent l="0" t="0" r="254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28987" cy="8055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4A575" w14:textId="77777777" w:rsidR="001A37FC" w:rsidRDefault="001A37F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E8964AD" wp14:editId="07E832ED">
          <wp:simplePos x="0" y="0"/>
          <wp:positionH relativeFrom="margin">
            <wp:align>center</wp:align>
          </wp:positionH>
          <wp:positionV relativeFrom="paragraph">
            <wp:posOffset>95250</wp:posOffset>
          </wp:positionV>
          <wp:extent cx="6751879" cy="1144741"/>
          <wp:effectExtent l="0" t="0" r="508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1879" cy="114474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2997241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74.65pt;height:174.65pt" o:bullet="t">
        <v:imagedata r:id="rId1" o:title="Checkmark"/>
      </v:shape>
    </w:pict>
  </w:numPicBullet>
  <w:numPicBullet w:numPicBulletId="1">
    <w:pict>
      <v:shape w14:anchorId="5D06DE83" id="_x0000_i1062" type="#_x0000_t75" style="width:174.65pt;height:174.65pt" o:bullet="t">
        <v:imagedata r:id="rId2" o:title="P-1 Checkmark"/>
      </v:shape>
    </w:pict>
  </w:numPicBullet>
  <w:numPicBullet w:numPicBulletId="2">
    <w:pict>
      <v:shape w14:anchorId="0B307431" id="_x0000_i1063" type="#_x0000_t75" style="width:174.65pt;height:174.65pt" o:bullet="t">
        <v:imagedata r:id="rId3" o:title="P-07-checkmark"/>
      </v:shape>
    </w:pict>
  </w:numPicBullet>
  <w:numPicBullet w:numPicBulletId="3">
    <w:pict>
      <v:shape w14:anchorId="045797FD" id="_x0000_i1064" type="#_x0000_t75" style="width:174.65pt;height:174.65pt" o:bullet="t">
        <v:imagedata r:id="rId4" o:title="P-08-checkmark"/>
      </v:shape>
    </w:pict>
  </w:numPicBullet>
  <w:numPicBullet w:numPicBulletId="4">
    <w:pict>
      <v:shape id="_x0000_i1065" type="#_x0000_t75" style="width:174.65pt;height:174.65pt" o:bullet="t">
        <v:imagedata r:id="rId5" o:title="M-01-checkmark"/>
      </v:shape>
    </w:pict>
  </w:numPicBullet>
  <w:abstractNum w:abstractNumId="0">
    <w:nsid w:val="1B6B0009"/>
    <w:multiLevelType w:val="hybridMultilevel"/>
    <w:tmpl w:val="B3E2999C"/>
    <w:lvl w:ilvl="0" w:tplc="C1CC6680">
      <w:start w:val="1"/>
      <w:numFmt w:val="bullet"/>
      <w:lvlText w:val=""/>
      <w:lvlPicBulletId w:val="0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446D0A"/>
    <w:multiLevelType w:val="multilevel"/>
    <w:tmpl w:val="271E1494"/>
    <w:lvl w:ilvl="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CF0E93"/>
    <w:multiLevelType w:val="hybridMultilevel"/>
    <w:tmpl w:val="8AD4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FD3A02"/>
    <w:multiLevelType w:val="hybridMultilevel"/>
    <w:tmpl w:val="1FAC9188"/>
    <w:lvl w:ilvl="0" w:tplc="C5B8D70E">
      <w:start w:val="1"/>
      <w:numFmt w:val="bullet"/>
      <w:lvlText w:val=""/>
      <w:lvlPicBulletId w:val="3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0C2CD8"/>
    <w:multiLevelType w:val="hybridMultilevel"/>
    <w:tmpl w:val="31ACF940"/>
    <w:lvl w:ilvl="0" w:tplc="2D3A6232">
      <w:start w:val="1"/>
      <w:numFmt w:val="bullet"/>
      <w:lvlText w:val=""/>
      <w:lvlPicBulletId w:val="2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5">
    <w:nsid w:val="492973B3"/>
    <w:multiLevelType w:val="hybridMultilevel"/>
    <w:tmpl w:val="BC1E5D86"/>
    <w:lvl w:ilvl="0" w:tplc="76D66722">
      <w:start w:val="1"/>
      <w:numFmt w:val="bullet"/>
      <w:lvlText w:val=""/>
      <w:lvlPicBulletId w:val="4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6">
    <w:nsid w:val="552C45E7"/>
    <w:multiLevelType w:val="multilevel"/>
    <w:tmpl w:val="B3E2999C"/>
    <w:lvl w:ilvl="0">
      <w:start w:val="1"/>
      <w:numFmt w:val="bullet"/>
      <w:lvlText w:val=""/>
      <w:lvlPicBulletId w:val="0"/>
      <w:lvlJc w:val="left"/>
      <w:pPr>
        <w:ind w:left="576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D01581"/>
    <w:multiLevelType w:val="multilevel"/>
    <w:tmpl w:val="271E1494"/>
    <w:lvl w:ilvl="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N7U0MzQ3NzA2MjNT0lEKTi0uzszPAykwrAUA96CJsywAAAA="/>
  </w:docVars>
  <w:rsids>
    <w:rsidRoot w:val="004955FF"/>
    <w:rsid w:val="00007DF9"/>
    <w:rsid w:val="000334E1"/>
    <w:rsid w:val="0008601B"/>
    <w:rsid w:val="00095CAD"/>
    <w:rsid w:val="0009692B"/>
    <w:rsid w:val="000A6E65"/>
    <w:rsid w:val="000C14F9"/>
    <w:rsid w:val="00133048"/>
    <w:rsid w:val="00186B15"/>
    <w:rsid w:val="001A37FC"/>
    <w:rsid w:val="001D1B4E"/>
    <w:rsid w:val="0021364E"/>
    <w:rsid w:val="0022020E"/>
    <w:rsid w:val="002258F7"/>
    <w:rsid w:val="002E5CDE"/>
    <w:rsid w:val="0032751D"/>
    <w:rsid w:val="0036776E"/>
    <w:rsid w:val="00370CA6"/>
    <w:rsid w:val="003A7902"/>
    <w:rsid w:val="003D6B3D"/>
    <w:rsid w:val="003E5B7C"/>
    <w:rsid w:val="00411B9F"/>
    <w:rsid w:val="0049223F"/>
    <w:rsid w:val="004955FF"/>
    <w:rsid w:val="004A25D8"/>
    <w:rsid w:val="004E0EB7"/>
    <w:rsid w:val="005058BF"/>
    <w:rsid w:val="005236B6"/>
    <w:rsid w:val="0054645F"/>
    <w:rsid w:val="00571A26"/>
    <w:rsid w:val="00576766"/>
    <w:rsid w:val="005772C0"/>
    <w:rsid w:val="005838C7"/>
    <w:rsid w:val="005A04ED"/>
    <w:rsid w:val="005A1E7E"/>
    <w:rsid w:val="005A53E5"/>
    <w:rsid w:val="005A6092"/>
    <w:rsid w:val="005A69F4"/>
    <w:rsid w:val="005D4EEA"/>
    <w:rsid w:val="005F2F00"/>
    <w:rsid w:val="0060665E"/>
    <w:rsid w:val="0062265D"/>
    <w:rsid w:val="006631CC"/>
    <w:rsid w:val="00670025"/>
    <w:rsid w:val="006D299E"/>
    <w:rsid w:val="007003B5"/>
    <w:rsid w:val="007164F1"/>
    <w:rsid w:val="007338D3"/>
    <w:rsid w:val="00772EB6"/>
    <w:rsid w:val="0078664B"/>
    <w:rsid w:val="0078686A"/>
    <w:rsid w:val="00787301"/>
    <w:rsid w:val="00794312"/>
    <w:rsid w:val="007B16DF"/>
    <w:rsid w:val="007C54D6"/>
    <w:rsid w:val="007E2026"/>
    <w:rsid w:val="007F285B"/>
    <w:rsid w:val="00801F21"/>
    <w:rsid w:val="008153C3"/>
    <w:rsid w:val="00815F69"/>
    <w:rsid w:val="00825DB1"/>
    <w:rsid w:val="0084793C"/>
    <w:rsid w:val="008829A0"/>
    <w:rsid w:val="00893393"/>
    <w:rsid w:val="008B3051"/>
    <w:rsid w:val="008B6EF6"/>
    <w:rsid w:val="00933F0A"/>
    <w:rsid w:val="00946D1B"/>
    <w:rsid w:val="00973C6F"/>
    <w:rsid w:val="00A210FB"/>
    <w:rsid w:val="00A47D2E"/>
    <w:rsid w:val="00A57D02"/>
    <w:rsid w:val="00AA2149"/>
    <w:rsid w:val="00AC213B"/>
    <w:rsid w:val="00AC6BFC"/>
    <w:rsid w:val="00AD119A"/>
    <w:rsid w:val="00B1043E"/>
    <w:rsid w:val="00B21AFA"/>
    <w:rsid w:val="00B72686"/>
    <w:rsid w:val="00B81C3A"/>
    <w:rsid w:val="00BB1C37"/>
    <w:rsid w:val="00BE42CB"/>
    <w:rsid w:val="00BE46D3"/>
    <w:rsid w:val="00BE7572"/>
    <w:rsid w:val="00C1443D"/>
    <w:rsid w:val="00C62B06"/>
    <w:rsid w:val="00C87D6C"/>
    <w:rsid w:val="00CB2E83"/>
    <w:rsid w:val="00D176E5"/>
    <w:rsid w:val="00D35138"/>
    <w:rsid w:val="00D45314"/>
    <w:rsid w:val="00D734B7"/>
    <w:rsid w:val="00DA2580"/>
    <w:rsid w:val="00DB0E04"/>
    <w:rsid w:val="00DC3B12"/>
    <w:rsid w:val="00DC3F85"/>
    <w:rsid w:val="00DD66EE"/>
    <w:rsid w:val="00DE436B"/>
    <w:rsid w:val="00E05A2E"/>
    <w:rsid w:val="00E105FB"/>
    <w:rsid w:val="00E14A04"/>
    <w:rsid w:val="00EB55C9"/>
    <w:rsid w:val="00F04AEE"/>
    <w:rsid w:val="00F36E26"/>
    <w:rsid w:val="00F7008C"/>
    <w:rsid w:val="00FC55AA"/>
    <w:rsid w:val="00FC68B5"/>
    <w:rsid w:val="00FD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6095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95CAD"/>
    <w:pPr>
      <w:ind w:left="720"/>
      <w:contextualSpacing/>
    </w:pPr>
  </w:style>
  <w:style w:type="table" w:styleId="TableGrid">
    <w:name w:val="Table Grid"/>
    <w:basedOn w:val="TableNormal"/>
    <w:uiPriority w:val="59"/>
    <w:rsid w:val="00BE75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825DB1"/>
  </w:style>
  <w:style w:type="paragraph" w:styleId="NoSpacing">
    <w:name w:val="No Spacing"/>
    <w:uiPriority w:val="1"/>
    <w:qFormat/>
    <w:rsid w:val="00A47D2E"/>
  </w:style>
  <w:style w:type="paragraph" w:styleId="Caption">
    <w:name w:val="caption"/>
    <w:basedOn w:val="Normal"/>
    <w:next w:val="Normal"/>
    <w:uiPriority w:val="35"/>
    <w:unhideWhenUsed/>
    <w:qFormat/>
    <w:rsid w:val="001D1B4E"/>
    <w:pPr>
      <w:spacing w:after="200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72C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453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53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531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3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3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2.jpeg"/><Relationship Id="rId21" Type="http://schemas.openxmlformats.org/officeDocument/2006/relationships/image" Target="media/image12.jpg"/><Relationship Id="rId22" Type="http://schemas.openxmlformats.org/officeDocument/2006/relationships/image" Target="media/image14.jpeg"/><Relationship Id="rId23" Type="http://schemas.openxmlformats.org/officeDocument/2006/relationships/image" Target="media/image13.jpg"/><Relationship Id="rId24" Type="http://schemas.openxmlformats.org/officeDocument/2006/relationships/image" Target="media/image16.jpeg"/><Relationship Id="rId25" Type="http://schemas.openxmlformats.org/officeDocument/2006/relationships/image" Target="media/image14.jpg"/><Relationship Id="rId26" Type="http://schemas.openxmlformats.org/officeDocument/2006/relationships/header" Target="header1.xml"/><Relationship Id="rId27" Type="http://schemas.openxmlformats.org/officeDocument/2006/relationships/footer" Target="footer1.xml"/><Relationship Id="rId28" Type="http://schemas.openxmlformats.org/officeDocument/2006/relationships/footer" Target="footer2.xml"/><Relationship Id="rId29" Type="http://schemas.openxmlformats.org/officeDocument/2006/relationships/header" Target="header2.xml"/><Relationship Id="rId30" Type="http://schemas.openxmlformats.org/officeDocument/2006/relationships/footer" Target="footer3.xml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1" Type="http://schemas.openxmlformats.org/officeDocument/2006/relationships/image" Target="media/image7.jpeg"/><Relationship Id="rId12" Type="http://schemas.openxmlformats.org/officeDocument/2006/relationships/image" Target="media/image7.jpg"/><Relationship Id="rId13" Type="http://schemas.openxmlformats.org/officeDocument/2006/relationships/image" Target="media/image8.jpeg"/><Relationship Id="rId14" Type="http://schemas.openxmlformats.org/officeDocument/2006/relationships/image" Target="media/image9.jpg"/><Relationship Id="rId15" Type="http://schemas.openxmlformats.org/officeDocument/2006/relationships/image" Target="media/image10.jpg"/><Relationship Id="rId16" Type="http://schemas.openxmlformats.org/officeDocument/2006/relationships/hyperlink" Target="http://www.plickers.com" TargetMode="External"/><Relationship Id="rId17" Type="http://schemas.openxmlformats.org/officeDocument/2006/relationships/image" Target="media/image10.jpeg"/><Relationship Id="rId18" Type="http://schemas.openxmlformats.org/officeDocument/2006/relationships/hyperlink" Target="http://www.plickers.com" TargetMode="External"/><Relationship Id="rId19" Type="http://schemas.openxmlformats.org/officeDocument/2006/relationships/image" Target="media/image11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F792CE4-6891-EF44-BA50-A3B8465DF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</Words>
  <Characters>50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3</cp:revision>
  <cp:lastPrinted>2015-02-19T19:00:00Z</cp:lastPrinted>
  <dcterms:created xsi:type="dcterms:W3CDTF">2015-12-23T08:57:00Z</dcterms:created>
  <dcterms:modified xsi:type="dcterms:W3CDTF">2015-12-23T23:40:00Z</dcterms:modified>
</cp:coreProperties>
</file>